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004998" w14:textId="77777777" w:rsidR="008A7EE2" w:rsidRPr="00A002FE" w:rsidRDefault="006017B6" w:rsidP="006017B6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002FE">
        <w:rPr>
          <w:rFonts w:ascii="Times New Roman" w:hAnsi="Times New Roman" w:cs="Times New Roman"/>
          <w:b/>
          <w:bCs/>
          <w:sz w:val="32"/>
          <w:szCs w:val="32"/>
        </w:rPr>
        <w:t>CSE 575 Statistical Machine Learning</w:t>
      </w:r>
    </w:p>
    <w:p w14:paraId="403369AD" w14:textId="29E7738D" w:rsidR="006017B6" w:rsidRPr="00A002FE" w:rsidRDefault="008A7EE2" w:rsidP="006017B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002FE">
        <w:rPr>
          <w:rFonts w:ascii="Times New Roman" w:hAnsi="Times New Roman" w:cs="Times New Roman"/>
          <w:b/>
          <w:bCs/>
          <w:sz w:val="28"/>
          <w:szCs w:val="28"/>
        </w:rPr>
        <w:t xml:space="preserve">Project Part </w:t>
      </w:r>
      <w:r w:rsidR="000141EF" w:rsidRPr="00A002FE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55BE7AA5" w14:textId="068D6E5F" w:rsidR="008900D2" w:rsidRPr="00A002FE" w:rsidRDefault="008900D2" w:rsidP="006017B6">
      <w:pPr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002FE">
        <w:rPr>
          <w:rFonts w:ascii="Times New Roman" w:hAnsi="Times New Roman" w:cs="Times New Roman"/>
          <w:sz w:val="24"/>
          <w:szCs w:val="24"/>
        </w:rPr>
        <w:t xml:space="preserve">Saianirud Reddy Nellore | </w:t>
      </w:r>
      <w:hyperlink r:id="rId5" w:history="1">
        <w:r w:rsidRPr="00A002FE">
          <w:rPr>
            <w:rStyle w:val="Hyperlink"/>
            <w:rFonts w:ascii="Times New Roman" w:hAnsi="Times New Roman" w:cs="Times New Roman"/>
            <w:sz w:val="24"/>
            <w:szCs w:val="24"/>
          </w:rPr>
          <w:t>snellore@asu.edu</w:t>
        </w:r>
      </w:hyperlink>
      <w:r w:rsidRPr="00A002FE">
        <w:rPr>
          <w:rFonts w:ascii="Times New Roman" w:hAnsi="Times New Roman" w:cs="Times New Roman"/>
          <w:sz w:val="24"/>
          <w:szCs w:val="24"/>
        </w:rPr>
        <w:t xml:space="preserve"> | </w:t>
      </w:r>
      <w:r w:rsidR="004A54DC" w:rsidRPr="00A002FE">
        <w:rPr>
          <w:rFonts w:ascii="Times New Roman" w:hAnsi="Times New Roman" w:cs="Times New Roman"/>
          <w:sz w:val="24"/>
          <w:szCs w:val="24"/>
        </w:rPr>
        <w:t xml:space="preserve">ASU ID: </w:t>
      </w:r>
      <w:r w:rsidR="004A54DC" w:rsidRPr="00A002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219495602</w:t>
      </w:r>
    </w:p>
    <w:p w14:paraId="7ACFF51F" w14:textId="77777777" w:rsidR="00E269E0" w:rsidRPr="00A002FE" w:rsidRDefault="00E269E0" w:rsidP="006017B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AA795B" w14:textId="150DBF19" w:rsidR="00466CBF" w:rsidRPr="00A002FE" w:rsidRDefault="00E702DE" w:rsidP="00DF1F2E">
      <w:pPr>
        <w:jc w:val="both"/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 xml:space="preserve">The given dataset </w:t>
      </w:r>
      <w:r w:rsidR="007B6746" w:rsidRPr="00A002FE">
        <w:rPr>
          <w:rFonts w:ascii="Times New Roman" w:hAnsi="Times New Roman" w:cs="Times New Roman"/>
          <w:sz w:val="24"/>
          <w:szCs w:val="24"/>
        </w:rPr>
        <w:t xml:space="preserve">contains a set of points </w:t>
      </w:r>
      <w:r w:rsidR="00B560D0" w:rsidRPr="00A002FE">
        <w:rPr>
          <w:rFonts w:ascii="Times New Roman" w:hAnsi="Times New Roman" w:cs="Times New Roman"/>
          <w:sz w:val="24"/>
          <w:szCs w:val="24"/>
        </w:rPr>
        <w:t>spread across a 2D space.</w:t>
      </w:r>
      <w:r w:rsidR="00353F99" w:rsidRPr="00A002FE">
        <w:rPr>
          <w:rFonts w:ascii="Times New Roman" w:hAnsi="Times New Roman" w:cs="Times New Roman"/>
          <w:sz w:val="24"/>
          <w:szCs w:val="24"/>
        </w:rPr>
        <w:t xml:space="preserve"> </w:t>
      </w:r>
      <w:r w:rsidR="0038013A" w:rsidRPr="00A002FE">
        <w:rPr>
          <w:rFonts w:ascii="Times New Roman" w:hAnsi="Times New Roman" w:cs="Times New Roman"/>
          <w:sz w:val="24"/>
          <w:szCs w:val="24"/>
        </w:rPr>
        <w:t>We have to perform K-means clustering on the dataset using two strategies.</w:t>
      </w:r>
    </w:p>
    <w:p w14:paraId="4D7E29B1" w14:textId="5143DF36" w:rsidR="00825F48" w:rsidRPr="00A002FE" w:rsidRDefault="00825F48" w:rsidP="00E760F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>Initializ</w:t>
      </w:r>
      <w:r w:rsidR="001F29AB" w:rsidRPr="00A002FE">
        <w:rPr>
          <w:rFonts w:ascii="Times New Roman" w:hAnsi="Times New Roman" w:cs="Times New Roman"/>
          <w:sz w:val="24"/>
          <w:szCs w:val="24"/>
        </w:rPr>
        <w:t>ing</w:t>
      </w:r>
      <w:r w:rsidRPr="00A002FE">
        <w:rPr>
          <w:rFonts w:ascii="Times New Roman" w:hAnsi="Times New Roman" w:cs="Times New Roman"/>
          <w:sz w:val="24"/>
          <w:szCs w:val="24"/>
        </w:rPr>
        <w:t xml:space="preserve"> the cluster centers randomly from the given dataset.</w:t>
      </w:r>
    </w:p>
    <w:p w14:paraId="4B68E9B7" w14:textId="7A3BEEB6" w:rsidR="0038013A" w:rsidRPr="00A002FE" w:rsidRDefault="00497516" w:rsidP="00E760F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>Initializing the first center randomly and choosing the i</w:t>
      </w:r>
      <w:r w:rsidRPr="00A002F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A002FE">
        <w:rPr>
          <w:rFonts w:ascii="Times New Roman" w:hAnsi="Times New Roman" w:cs="Times New Roman"/>
          <w:sz w:val="24"/>
          <w:szCs w:val="24"/>
        </w:rPr>
        <w:t xml:space="preserve"> center such that average distance of this</w:t>
      </w:r>
      <w:r w:rsidR="000A42C6" w:rsidRPr="00A002FE">
        <w:rPr>
          <w:rFonts w:ascii="Times New Roman" w:hAnsi="Times New Roman" w:cs="Times New Roman"/>
          <w:sz w:val="24"/>
          <w:szCs w:val="24"/>
        </w:rPr>
        <w:t xml:space="preserve"> center</w:t>
      </w:r>
      <w:r w:rsidRPr="00A002FE">
        <w:rPr>
          <w:rFonts w:ascii="Times New Roman" w:hAnsi="Times New Roman" w:cs="Times New Roman"/>
          <w:sz w:val="24"/>
          <w:szCs w:val="24"/>
        </w:rPr>
        <w:t xml:space="preserve"> from the previous (i-1) centers is maximum.</w:t>
      </w:r>
    </w:p>
    <w:p w14:paraId="7D8FA668" w14:textId="2445D32B" w:rsidR="00077A7A" w:rsidRDefault="0035748B" w:rsidP="00313751">
      <w:pPr>
        <w:jc w:val="both"/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>The dataset is</w:t>
      </w:r>
      <w:r w:rsidR="00DF1F2E" w:rsidRPr="00A002FE">
        <w:rPr>
          <w:rFonts w:ascii="Times New Roman" w:hAnsi="Times New Roman" w:cs="Times New Roman"/>
          <w:sz w:val="24"/>
          <w:szCs w:val="24"/>
        </w:rPr>
        <w:t xml:space="preserve"> loaded using SciPy and stored in </w:t>
      </w:r>
      <w:r w:rsidR="00CE5DF9" w:rsidRPr="00A002FE">
        <w:rPr>
          <w:rFonts w:ascii="Times New Roman" w:hAnsi="Times New Roman" w:cs="Times New Roman"/>
          <w:sz w:val="24"/>
          <w:szCs w:val="24"/>
        </w:rPr>
        <w:t>a</w:t>
      </w:r>
      <w:r w:rsidR="00DF1F2E" w:rsidRPr="00A002FE">
        <w:rPr>
          <w:rFonts w:ascii="Times New Roman" w:hAnsi="Times New Roman" w:cs="Times New Roman"/>
          <w:sz w:val="24"/>
          <w:szCs w:val="24"/>
        </w:rPr>
        <w:t xml:space="preserve"> variable </w:t>
      </w:r>
      <m:oMath>
        <m:r>
          <w:rPr>
            <w:rFonts w:ascii="Cambria Math" w:hAnsi="Cambria Math" w:cs="Times New Roman"/>
            <w:sz w:val="24"/>
            <w:szCs w:val="24"/>
          </w:rPr>
          <m:t>dataset</m:t>
        </m:r>
      </m:oMath>
      <w:r w:rsidR="00DF1F2E" w:rsidRPr="00A002FE">
        <w:rPr>
          <w:rFonts w:ascii="Times New Roman" w:hAnsi="Times New Roman" w:cs="Times New Roman"/>
          <w:sz w:val="24"/>
          <w:szCs w:val="24"/>
        </w:rPr>
        <w:t>.</w:t>
      </w:r>
      <w:r w:rsidR="00BD20C4">
        <w:rPr>
          <w:rFonts w:ascii="Times New Roman" w:hAnsi="Times New Roman" w:cs="Times New Roman"/>
          <w:sz w:val="24"/>
          <w:szCs w:val="24"/>
        </w:rPr>
        <w:t xml:space="preserve"> The following figure below is the scatter plot of the dataset.</w:t>
      </w:r>
    </w:p>
    <w:p w14:paraId="0D927DB9" w14:textId="0AA426D1" w:rsidR="00191559" w:rsidRPr="00A002FE" w:rsidRDefault="00191559" w:rsidP="0019155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671E5AF" wp14:editId="4FBD2E34">
            <wp:extent cx="3868632" cy="2901474"/>
            <wp:effectExtent l="0" t="0" r="0" b="0"/>
            <wp:docPr id="5" name="Picture 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scatter char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6281" cy="293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FCB2C" w14:textId="06B689E9" w:rsidR="004528D2" w:rsidRPr="00A002FE" w:rsidRDefault="00C525FA" w:rsidP="00313751">
      <w:pPr>
        <w:jc w:val="both"/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>To perform K-means clustering on the given dataset, we first need to calculate the initial cluster centers</w:t>
      </w:r>
      <w:r w:rsidR="00E0493C" w:rsidRPr="00A002FE">
        <w:rPr>
          <w:rFonts w:ascii="Times New Roman" w:hAnsi="Times New Roman" w:cs="Times New Roman"/>
          <w:sz w:val="24"/>
          <w:szCs w:val="24"/>
        </w:rPr>
        <w:t>.</w:t>
      </w:r>
      <w:r w:rsidR="00BC38B4">
        <w:rPr>
          <w:rFonts w:ascii="Times New Roman" w:hAnsi="Times New Roman" w:cs="Times New Roman"/>
          <w:sz w:val="24"/>
          <w:szCs w:val="24"/>
        </w:rPr>
        <w:t xml:space="preserve"> Once the centers are calculated we then apply K-means algorithm on the given dataset.</w:t>
      </w:r>
    </w:p>
    <w:p w14:paraId="2ED4A14F" w14:textId="22BC3606" w:rsidR="00F649CF" w:rsidRDefault="00C11B42" w:rsidP="0031375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–means algorithm</w:t>
      </w:r>
      <w:r w:rsidR="007237D9" w:rsidRPr="00A002F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9713901" w14:textId="14FF97EB" w:rsidR="00117A78" w:rsidRPr="00117A78" w:rsidRDefault="00117A78" w:rsidP="0031375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k value, initial cluster centers and dataset are given</w:t>
      </w:r>
      <w:r w:rsidR="00813C98">
        <w:rPr>
          <w:rFonts w:ascii="Times New Roman" w:hAnsi="Times New Roman" w:cs="Times New Roman"/>
          <w:sz w:val="24"/>
          <w:szCs w:val="24"/>
        </w:rPr>
        <w:t xml:space="preserve"> as input</w:t>
      </w:r>
      <w:r>
        <w:rPr>
          <w:rFonts w:ascii="Times New Roman" w:hAnsi="Times New Roman" w:cs="Times New Roman"/>
          <w:sz w:val="24"/>
          <w:szCs w:val="24"/>
        </w:rPr>
        <w:t xml:space="preserve"> to the algorithm.</w:t>
      </w:r>
      <w:r w:rsidR="00B34BF0">
        <w:rPr>
          <w:rFonts w:ascii="Times New Roman" w:hAnsi="Times New Roman" w:cs="Times New Roman"/>
          <w:sz w:val="24"/>
          <w:szCs w:val="24"/>
        </w:rPr>
        <w:t xml:space="preserve"> The similarity measure used to implement the algorithm is Euclidean distance.</w:t>
      </w:r>
    </w:p>
    <w:p w14:paraId="5895867D" w14:textId="119AD0F4" w:rsidR="00AE7FB0" w:rsidRPr="00A002FE" w:rsidRDefault="00A062E3" w:rsidP="001F5F64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 xml:space="preserve">Find the </w:t>
      </w:r>
      <w:r w:rsidR="00C173AF">
        <w:rPr>
          <w:rFonts w:ascii="Times New Roman" w:hAnsi="Times New Roman" w:cs="Times New Roman"/>
          <w:sz w:val="24"/>
          <w:szCs w:val="24"/>
        </w:rPr>
        <w:t xml:space="preserve">Euclidean </w:t>
      </w:r>
      <w:r w:rsidRPr="00A002FE">
        <w:rPr>
          <w:rFonts w:ascii="Times New Roman" w:hAnsi="Times New Roman" w:cs="Times New Roman"/>
          <w:sz w:val="24"/>
          <w:szCs w:val="24"/>
        </w:rPr>
        <w:t xml:space="preserve">distance </w:t>
      </w:r>
      <w:r w:rsidR="00E266BE" w:rsidRPr="00A002FE">
        <w:rPr>
          <w:rFonts w:ascii="Times New Roman" w:hAnsi="Times New Roman" w:cs="Times New Roman"/>
          <w:sz w:val="24"/>
          <w:szCs w:val="24"/>
        </w:rPr>
        <w:t>between a</w:t>
      </w:r>
      <w:r w:rsidR="00481D61" w:rsidRPr="00A002FE">
        <w:rPr>
          <w:rFonts w:ascii="Times New Roman" w:hAnsi="Times New Roman" w:cs="Times New Roman"/>
          <w:sz w:val="24"/>
          <w:szCs w:val="24"/>
        </w:rPr>
        <w:t xml:space="preserve"> sample</w:t>
      </w:r>
      <m:oMath>
        <m:r>
          <w:rPr>
            <w:rFonts w:ascii="Cambria Math" w:hAnsi="Cambria Math" w:cs="Times New Roman"/>
            <w:sz w:val="24"/>
            <w:szCs w:val="24"/>
          </w:rPr>
          <m:t>(s)</m:t>
        </m:r>
      </m:oMath>
      <w:r w:rsidR="00481D61" w:rsidRPr="00A002FE">
        <w:rPr>
          <w:rFonts w:ascii="Times New Roman" w:hAnsi="Times New Roman" w:cs="Times New Roman"/>
          <w:sz w:val="24"/>
          <w:szCs w:val="24"/>
        </w:rPr>
        <w:t xml:space="preserve"> </w:t>
      </w:r>
      <w:r w:rsidR="00E266BE" w:rsidRPr="00A002FE">
        <w:rPr>
          <w:rFonts w:ascii="Times New Roman" w:hAnsi="Times New Roman" w:cs="Times New Roman"/>
          <w:sz w:val="24"/>
          <w:szCs w:val="24"/>
        </w:rPr>
        <w:t xml:space="preserve">in the dataset and </w:t>
      </w:r>
      <w:r w:rsidR="00481D61" w:rsidRPr="00A002FE">
        <w:rPr>
          <w:rFonts w:ascii="Times New Roman" w:hAnsi="Times New Roman" w:cs="Times New Roman"/>
          <w:sz w:val="24"/>
          <w:szCs w:val="24"/>
        </w:rPr>
        <w:t>the cluster centers.</w:t>
      </w:r>
    </w:p>
    <w:p w14:paraId="274BAB68" w14:textId="77777777" w:rsidR="0072277C" w:rsidRPr="00A002FE" w:rsidRDefault="0072277C" w:rsidP="00AE7FB0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0F36092" w14:textId="6A465584" w:rsidR="00AE7FB0" w:rsidRPr="00A002FE" w:rsidRDefault="00AE7FB0" w:rsidP="00AE7FB0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>Euclidean distance</w:t>
      </w:r>
      <w:r w:rsidR="00DB7661" w:rsidRPr="00A002FE">
        <w:rPr>
          <w:rFonts w:ascii="Times New Roman" w:hAnsi="Times New Roman" w:cs="Times New Roman"/>
          <w:sz w:val="24"/>
          <w:szCs w:val="24"/>
        </w:rPr>
        <w:t xml:space="preserve"> between two points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</w:rPr>
          <m:t>, 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Pr="00A002FE">
        <w:rPr>
          <w:rFonts w:ascii="Times New Roman" w:hAnsi="Times New Roman" w:cs="Times New Roman"/>
          <w:sz w:val="24"/>
          <w:szCs w:val="24"/>
        </w:rPr>
        <w:t xml:space="preserve"> is given by,</w:t>
      </w:r>
    </w:p>
    <w:p w14:paraId="1AFCD094" w14:textId="07B70024" w:rsidR="00AE7FB0" w:rsidRPr="00A002FE" w:rsidRDefault="00DB7661" w:rsidP="00AE7FB0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ab/>
      </w:r>
      <m:oMath>
        <m:r>
          <w:rPr>
            <w:rFonts w:ascii="Cambria Math" w:hAnsi="Cambria Math" w:cs="Times New Roman"/>
            <w:sz w:val="24"/>
            <w:szCs w:val="24"/>
          </w:rPr>
          <m:t>d=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rad>
      </m:oMath>
    </w:p>
    <w:p w14:paraId="62999A7C" w14:textId="78E11D1B" w:rsidR="00AE7FB0" w:rsidRPr="00A002FE" w:rsidRDefault="00AE7FB0" w:rsidP="0072277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249CAC7" w14:textId="389DB4A1" w:rsidR="0072277C" w:rsidRPr="00A002FE" w:rsidRDefault="005C4AAE" w:rsidP="007A7D85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lastRenderedPageBreak/>
        <w:t>Assign the sample to the cluster with</w:t>
      </w:r>
      <w:r w:rsidR="00D62A96">
        <w:rPr>
          <w:rFonts w:ascii="Times New Roman" w:hAnsi="Times New Roman" w:cs="Times New Roman"/>
          <w:sz w:val="24"/>
          <w:szCs w:val="24"/>
        </w:rPr>
        <w:t xml:space="preserve"> nearest center i.e.,</w:t>
      </w:r>
      <w:r w:rsidRPr="00A002FE">
        <w:rPr>
          <w:rFonts w:ascii="Times New Roman" w:hAnsi="Times New Roman" w:cs="Times New Roman"/>
          <w:sz w:val="24"/>
          <w:szCs w:val="24"/>
        </w:rPr>
        <w:t xml:space="preserve"> minimum distance </w:t>
      </w:r>
      <w:r w:rsidR="00216AA6" w:rsidRPr="00A002FE">
        <w:rPr>
          <w:rFonts w:ascii="Times New Roman" w:hAnsi="Times New Roman" w:cs="Times New Roman"/>
          <w:sz w:val="24"/>
          <w:szCs w:val="24"/>
        </w:rPr>
        <w:t>from the cluster center.</w:t>
      </w:r>
    </w:p>
    <w:p w14:paraId="45863A36" w14:textId="114C1A3B" w:rsidR="005D6C2C" w:rsidRPr="00A002FE" w:rsidRDefault="005D6C2C" w:rsidP="005D6C2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25E1310" w14:textId="77777777" w:rsidR="0091292B" w:rsidRPr="0091292B" w:rsidRDefault="005D6C2C" w:rsidP="0091292B">
      <w:pPr>
        <w:pStyle w:val="ListParagraph"/>
        <w:ind w:left="1440" w:firstLine="72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sample∈cluster with</m:t>
          </m:r>
          <m:func>
            <m:func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min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sub>
                  </m:sSub>
                </m:e>
              </m:d>
            </m:e>
          </m:func>
          <m:r>
            <w:rPr>
              <w:rFonts w:ascii="Cambria Math" w:hAnsi="Cambria Math" w:cs="Times New Roman"/>
              <w:sz w:val="24"/>
              <w:szCs w:val="24"/>
            </w:rPr>
            <m:t xml:space="preserve">, where </m:t>
          </m:r>
        </m:oMath>
      </m:oMathPara>
    </w:p>
    <w:p w14:paraId="2F970381" w14:textId="1256AE01" w:rsidR="005D6C2C" w:rsidRPr="0091292B" w:rsidRDefault="00FB0C5E" w:rsidP="0091292B">
      <w:pPr>
        <w:pStyle w:val="ListParagraph"/>
        <w:ind w:left="1440" w:firstLine="72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d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distance from sample x to center of cluster i.</m:t>
          </m:r>
        </m:oMath>
      </m:oMathPara>
    </w:p>
    <w:p w14:paraId="04677DA7" w14:textId="77777777" w:rsidR="005D6C2C" w:rsidRPr="00A002FE" w:rsidRDefault="005D6C2C" w:rsidP="005D6C2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9D93128" w14:textId="07200CA7" w:rsidR="00E4162B" w:rsidRPr="00A002FE" w:rsidRDefault="006D7229" w:rsidP="007A7D85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>Repeat step 2 and step 3</w:t>
      </w:r>
      <w:r w:rsidR="001B7B95" w:rsidRPr="00A002FE">
        <w:rPr>
          <w:rFonts w:ascii="Times New Roman" w:hAnsi="Times New Roman" w:cs="Times New Roman"/>
          <w:sz w:val="24"/>
          <w:szCs w:val="24"/>
        </w:rPr>
        <w:t xml:space="preserve"> for all </w:t>
      </w:r>
      <w:r w:rsidRPr="00A002FE">
        <w:rPr>
          <w:rFonts w:ascii="Times New Roman" w:hAnsi="Times New Roman" w:cs="Times New Roman"/>
          <w:sz w:val="24"/>
          <w:szCs w:val="24"/>
        </w:rPr>
        <w:t xml:space="preserve">the </w:t>
      </w:r>
      <w:r w:rsidR="001B7B95" w:rsidRPr="00A002FE">
        <w:rPr>
          <w:rFonts w:ascii="Times New Roman" w:hAnsi="Times New Roman" w:cs="Times New Roman"/>
          <w:sz w:val="24"/>
          <w:szCs w:val="24"/>
        </w:rPr>
        <w:t>samples in the dataset and assign them to respective clusters.</w:t>
      </w:r>
    </w:p>
    <w:p w14:paraId="18925D5D" w14:textId="43F64C5B" w:rsidR="00DB340E" w:rsidRPr="00A002FE" w:rsidRDefault="009C3E8B" w:rsidP="007A7D85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 xml:space="preserve">By now, </w:t>
      </w:r>
      <w:r w:rsidR="00767E25" w:rsidRPr="00A002FE">
        <w:rPr>
          <w:rFonts w:ascii="Times New Roman" w:hAnsi="Times New Roman" w:cs="Times New Roman"/>
          <w:sz w:val="24"/>
          <w:szCs w:val="24"/>
        </w:rPr>
        <w:t>all</w:t>
      </w:r>
      <w:r w:rsidRPr="00A002FE">
        <w:rPr>
          <w:rFonts w:ascii="Times New Roman" w:hAnsi="Times New Roman" w:cs="Times New Roman"/>
          <w:sz w:val="24"/>
          <w:szCs w:val="24"/>
        </w:rPr>
        <w:t xml:space="preserve"> sample</w:t>
      </w:r>
      <w:r w:rsidR="00767E25" w:rsidRPr="00A002FE">
        <w:rPr>
          <w:rFonts w:ascii="Times New Roman" w:hAnsi="Times New Roman" w:cs="Times New Roman"/>
          <w:sz w:val="24"/>
          <w:szCs w:val="24"/>
        </w:rPr>
        <w:t>s in</w:t>
      </w:r>
      <w:r w:rsidRPr="00A002FE">
        <w:rPr>
          <w:rFonts w:ascii="Times New Roman" w:hAnsi="Times New Roman" w:cs="Times New Roman"/>
          <w:sz w:val="24"/>
          <w:szCs w:val="24"/>
        </w:rPr>
        <w:t xml:space="preserve"> the dataset </w:t>
      </w:r>
      <w:r w:rsidR="00767E25" w:rsidRPr="00A002FE">
        <w:rPr>
          <w:rFonts w:ascii="Times New Roman" w:hAnsi="Times New Roman" w:cs="Times New Roman"/>
          <w:sz w:val="24"/>
          <w:szCs w:val="24"/>
        </w:rPr>
        <w:t>are</w:t>
      </w:r>
      <w:r w:rsidRPr="00A002FE">
        <w:rPr>
          <w:rFonts w:ascii="Times New Roman" w:hAnsi="Times New Roman" w:cs="Times New Roman"/>
          <w:sz w:val="24"/>
          <w:szCs w:val="24"/>
        </w:rPr>
        <w:t xml:space="preserve"> assigned to cluster</w:t>
      </w:r>
      <w:r w:rsidR="00767E25" w:rsidRPr="00A002FE">
        <w:rPr>
          <w:rFonts w:ascii="Times New Roman" w:hAnsi="Times New Roman" w:cs="Times New Roman"/>
          <w:sz w:val="24"/>
          <w:szCs w:val="24"/>
        </w:rPr>
        <w:t>s</w:t>
      </w:r>
      <w:r w:rsidRPr="00A002FE">
        <w:rPr>
          <w:rFonts w:ascii="Times New Roman" w:hAnsi="Times New Roman" w:cs="Times New Roman"/>
          <w:sz w:val="24"/>
          <w:szCs w:val="24"/>
        </w:rPr>
        <w:t>. Calculate the mean of the samples belonging</w:t>
      </w:r>
      <w:r w:rsidR="00861AD1" w:rsidRPr="00A002FE">
        <w:rPr>
          <w:rFonts w:ascii="Times New Roman" w:hAnsi="Times New Roman" w:cs="Times New Roman"/>
          <w:sz w:val="24"/>
          <w:szCs w:val="24"/>
        </w:rPr>
        <w:t xml:space="preserve"> to</w:t>
      </w:r>
      <w:r w:rsidRPr="00A002FE">
        <w:rPr>
          <w:rFonts w:ascii="Times New Roman" w:hAnsi="Times New Roman" w:cs="Times New Roman"/>
          <w:sz w:val="24"/>
          <w:szCs w:val="24"/>
        </w:rPr>
        <w:t xml:space="preserve"> </w:t>
      </w:r>
      <w:r w:rsidR="00DD5D4A" w:rsidRPr="00A002FE">
        <w:rPr>
          <w:rFonts w:ascii="Times New Roman" w:hAnsi="Times New Roman" w:cs="Times New Roman"/>
          <w:sz w:val="24"/>
          <w:szCs w:val="24"/>
        </w:rPr>
        <w:t>a particular</w:t>
      </w:r>
      <w:r w:rsidRPr="00A002FE">
        <w:rPr>
          <w:rFonts w:ascii="Times New Roman" w:hAnsi="Times New Roman" w:cs="Times New Roman"/>
          <w:sz w:val="24"/>
          <w:szCs w:val="24"/>
        </w:rPr>
        <w:t xml:space="preserve"> cluster and </w:t>
      </w:r>
      <w:r w:rsidR="001B317B" w:rsidRPr="00A002FE">
        <w:rPr>
          <w:rFonts w:ascii="Times New Roman" w:hAnsi="Times New Roman" w:cs="Times New Roman"/>
          <w:sz w:val="24"/>
          <w:szCs w:val="24"/>
        </w:rPr>
        <w:t>replace th</w:t>
      </w:r>
      <w:r w:rsidR="008B0AB5">
        <w:rPr>
          <w:rFonts w:ascii="Times New Roman" w:hAnsi="Times New Roman" w:cs="Times New Roman"/>
          <w:sz w:val="24"/>
          <w:szCs w:val="24"/>
        </w:rPr>
        <w:t>at</w:t>
      </w:r>
      <w:r w:rsidR="001B317B" w:rsidRPr="00A002FE">
        <w:rPr>
          <w:rFonts w:ascii="Times New Roman" w:hAnsi="Times New Roman" w:cs="Times New Roman"/>
          <w:sz w:val="24"/>
          <w:szCs w:val="24"/>
        </w:rPr>
        <w:t xml:space="preserve"> cluster’s center with the </w:t>
      </w:r>
      <w:r w:rsidR="00FE4DA0" w:rsidRPr="00A002FE">
        <w:rPr>
          <w:rFonts w:ascii="Times New Roman" w:hAnsi="Times New Roman" w:cs="Times New Roman"/>
          <w:sz w:val="24"/>
          <w:szCs w:val="24"/>
        </w:rPr>
        <w:t xml:space="preserve">newly </w:t>
      </w:r>
      <w:r w:rsidR="001B317B" w:rsidRPr="00A002FE">
        <w:rPr>
          <w:rFonts w:ascii="Times New Roman" w:hAnsi="Times New Roman" w:cs="Times New Roman"/>
          <w:sz w:val="24"/>
          <w:szCs w:val="24"/>
        </w:rPr>
        <w:t>calculated mean</w:t>
      </w:r>
      <w:r w:rsidR="00DE6E8F" w:rsidRPr="00A002FE">
        <w:rPr>
          <w:rFonts w:ascii="Times New Roman" w:hAnsi="Times New Roman" w:cs="Times New Roman"/>
          <w:sz w:val="24"/>
          <w:szCs w:val="24"/>
        </w:rPr>
        <w:t>.</w:t>
      </w:r>
      <w:r w:rsidR="00DA562A" w:rsidRPr="00A002FE">
        <w:rPr>
          <w:rFonts w:ascii="Times New Roman" w:hAnsi="Times New Roman" w:cs="Times New Roman"/>
          <w:sz w:val="24"/>
          <w:szCs w:val="24"/>
        </w:rPr>
        <w:t xml:space="preserve"> Do this for all clusters.</w:t>
      </w:r>
    </w:p>
    <w:p w14:paraId="6DB72EB4" w14:textId="068D8012" w:rsidR="00DC4CEF" w:rsidRPr="00A002FE" w:rsidRDefault="00DC4CEF" w:rsidP="00DC4CE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D76E02B" w14:textId="467320F2" w:rsidR="00DC4CEF" w:rsidRPr="00A002FE" w:rsidRDefault="00DC4CEF" w:rsidP="00DC4CEF">
      <w:pPr>
        <w:pStyle w:val="ListParagraph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 xml:space="preserve">Mean for </w:t>
      </w:r>
      <w:r w:rsidR="00A91523" w:rsidRPr="00A002FE">
        <w:rPr>
          <w:rFonts w:ascii="Times New Roman" w:hAnsi="Times New Roman" w:cs="Times New Roman"/>
          <w:sz w:val="24"/>
          <w:szCs w:val="24"/>
        </w:rPr>
        <w:t xml:space="preserve">the points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</w:rPr>
          <m:t xml:space="preserve">, 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</w:rPr>
          <m:t>,……, 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A91523" w:rsidRPr="00A002FE">
        <w:rPr>
          <w:rFonts w:ascii="Times New Roman" w:eastAsiaTheme="minorEastAsia" w:hAnsi="Times New Roman" w:cs="Times New Roman"/>
          <w:sz w:val="24"/>
          <w:szCs w:val="24"/>
        </w:rPr>
        <w:t xml:space="preserve"> is given by,</w:t>
      </w:r>
    </w:p>
    <w:p w14:paraId="49C3AC4B" w14:textId="34B15614" w:rsidR="00A91523" w:rsidRPr="00A002FE" w:rsidRDefault="00A91523" w:rsidP="00A91523">
      <w:pPr>
        <w:pStyle w:val="ListParagraph"/>
        <w:ind w:left="1440" w:firstLine="720"/>
        <w:jc w:val="both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mean=(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+……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,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+……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)</m:t>
          </m:r>
        </m:oMath>
      </m:oMathPara>
    </w:p>
    <w:p w14:paraId="1AAD5473" w14:textId="77777777" w:rsidR="00DC4CEF" w:rsidRPr="00A002FE" w:rsidRDefault="00DC4CEF" w:rsidP="00DC4CE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0CF5B6F2" w14:textId="223E4486" w:rsidR="009743AD" w:rsidRPr="00A002FE" w:rsidRDefault="009743AD" w:rsidP="007A7D85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 xml:space="preserve">Repeat </w:t>
      </w:r>
      <w:r w:rsidR="00DA562A" w:rsidRPr="00A002FE">
        <w:rPr>
          <w:rFonts w:ascii="Times New Roman" w:hAnsi="Times New Roman" w:cs="Times New Roman"/>
          <w:sz w:val="24"/>
          <w:szCs w:val="24"/>
        </w:rPr>
        <w:t>the above process (step 2 to step</w:t>
      </w:r>
      <w:r w:rsidR="00E75DBB" w:rsidRPr="00A002FE">
        <w:rPr>
          <w:rFonts w:ascii="Times New Roman" w:hAnsi="Times New Roman" w:cs="Times New Roman"/>
          <w:sz w:val="24"/>
          <w:szCs w:val="24"/>
        </w:rPr>
        <w:t xml:space="preserve"> </w:t>
      </w:r>
      <w:r w:rsidR="00DA562A" w:rsidRPr="00A002FE">
        <w:rPr>
          <w:rFonts w:ascii="Times New Roman" w:hAnsi="Times New Roman" w:cs="Times New Roman"/>
          <w:sz w:val="24"/>
          <w:szCs w:val="24"/>
        </w:rPr>
        <w:t>5) until the cluster centers converge</w:t>
      </w:r>
      <w:r w:rsidR="00420BAB" w:rsidRPr="00A002FE">
        <w:rPr>
          <w:rFonts w:ascii="Times New Roman" w:hAnsi="Times New Roman" w:cs="Times New Roman"/>
          <w:sz w:val="24"/>
          <w:szCs w:val="24"/>
        </w:rPr>
        <w:t>.</w:t>
      </w:r>
    </w:p>
    <w:p w14:paraId="2513ADE9" w14:textId="7F038461" w:rsidR="005F5B34" w:rsidRPr="00A002FE" w:rsidRDefault="005F5B34" w:rsidP="005F5B3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B4E1A7C" w14:textId="367E8E0B" w:rsidR="00837FF2" w:rsidRPr="00A002FE" w:rsidRDefault="005F5B34" w:rsidP="0066425A">
      <w:pPr>
        <w:pStyle w:val="ListParagraph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 xml:space="preserve">convergence criteria is current cluster centers= 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previous cluster centers</m:t>
          </m:r>
        </m:oMath>
      </m:oMathPara>
    </w:p>
    <w:p w14:paraId="5748E2DB" w14:textId="393BBACD" w:rsidR="00983725" w:rsidRDefault="002D47BE" w:rsidP="002D47BE">
      <w:pPr>
        <w:jc w:val="both"/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>The</w:t>
      </w:r>
      <w:r w:rsidR="00010E45" w:rsidRPr="00A002FE">
        <w:rPr>
          <w:rFonts w:ascii="Times New Roman" w:hAnsi="Times New Roman" w:cs="Times New Roman"/>
          <w:sz w:val="24"/>
          <w:szCs w:val="24"/>
        </w:rPr>
        <w:t xml:space="preserve"> clusters obtained after the convergence of centers are considered as the final set of clusters</w:t>
      </w:r>
      <w:r w:rsidR="00394724" w:rsidRPr="00A002FE">
        <w:rPr>
          <w:rFonts w:ascii="Times New Roman" w:hAnsi="Times New Roman" w:cs="Times New Roman"/>
          <w:sz w:val="24"/>
          <w:szCs w:val="24"/>
        </w:rPr>
        <w:t xml:space="preserve"> or the output of K-means clustering.</w:t>
      </w:r>
    </w:p>
    <w:p w14:paraId="7044001B" w14:textId="77777777" w:rsidR="00C11B42" w:rsidRPr="00A002FE" w:rsidRDefault="00C11B42" w:rsidP="00C11B4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002FE">
        <w:rPr>
          <w:rFonts w:ascii="Times New Roman" w:hAnsi="Times New Roman" w:cs="Times New Roman"/>
          <w:b/>
          <w:bCs/>
          <w:sz w:val="24"/>
          <w:szCs w:val="24"/>
        </w:rPr>
        <w:t>Strategy 1:</w:t>
      </w:r>
    </w:p>
    <w:p w14:paraId="527FD098" w14:textId="437A16AD" w:rsidR="00D46B02" w:rsidRPr="00A002FE" w:rsidRDefault="00C11B42" w:rsidP="002D47BE">
      <w:pPr>
        <w:jc w:val="both"/>
        <w:rPr>
          <w:rFonts w:ascii="Times New Roman" w:hAnsi="Times New Roman" w:cs="Times New Roman"/>
          <w:sz w:val="24"/>
          <w:szCs w:val="24"/>
        </w:rPr>
      </w:pPr>
      <w:r w:rsidRPr="00C11B42">
        <w:rPr>
          <w:rFonts w:ascii="Times New Roman" w:hAnsi="Times New Roman" w:cs="Times New Roman"/>
          <w:sz w:val="24"/>
          <w:szCs w:val="24"/>
        </w:rPr>
        <w:t>Pick the initial cluster centers randomly from the given dataset.</w:t>
      </w:r>
      <w:r w:rsidR="003A136C">
        <w:rPr>
          <w:rFonts w:ascii="Times New Roman" w:hAnsi="Times New Roman" w:cs="Times New Roman"/>
          <w:sz w:val="24"/>
          <w:szCs w:val="24"/>
        </w:rPr>
        <w:t xml:space="preserve"> Then apply the above K-means algorithm </w:t>
      </w:r>
      <w:r w:rsidR="007D7B5C">
        <w:rPr>
          <w:rFonts w:ascii="Times New Roman" w:hAnsi="Times New Roman" w:cs="Times New Roman"/>
          <w:sz w:val="24"/>
          <w:szCs w:val="24"/>
        </w:rPr>
        <w:t>on the dataset</w:t>
      </w:r>
      <w:r w:rsidR="00DA4786">
        <w:rPr>
          <w:rFonts w:ascii="Times New Roman" w:hAnsi="Times New Roman" w:cs="Times New Roman"/>
          <w:sz w:val="24"/>
          <w:szCs w:val="24"/>
        </w:rPr>
        <w:t>. Once you get the final clusters</w:t>
      </w:r>
      <w:r w:rsidR="007D7B5C">
        <w:rPr>
          <w:rFonts w:ascii="Times New Roman" w:hAnsi="Times New Roman" w:cs="Times New Roman"/>
          <w:sz w:val="24"/>
          <w:szCs w:val="24"/>
        </w:rPr>
        <w:t xml:space="preserve"> </w:t>
      </w:r>
      <w:r w:rsidR="00973B4E">
        <w:rPr>
          <w:rFonts w:ascii="Times New Roman" w:hAnsi="Times New Roman" w:cs="Times New Roman"/>
          <w:sz w:val="24"/>
          <w:szCs w:val="24"/>
        </w:rPr>
        <w:t>calculate and</w:t>
      </w:r>
      <w:r w:rsidR="007D7B5C">
        <w:rPr>
          <w:rFonts w:ascii="Times New Roman" w:hAnsi="Times New Roman" w:cs="Times New Roman"/>
          <w:sz w:val="24"/>
          <w:szCs w:val="24"/>
        </w:rPr>
        <w:t xml:space="preserve"> plot the objective function values with respect to </w:t>
      </w:r>
      <m:oMath>
        <m:r>
          <w:rPr>
            <w:rFonts w:ascii="Cambria Math" w:hAnsi="Cambria Math" w:cs="Times New Roman"/>
            <w:sz w:val="24"/>
            <w:szCs w:val="24"/>
          </w:rPr>
          <m:t>k</m:t>
        </m:r>
      </m:oMath>
      <w:r w:rsidR="007D7B5C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6760533F" w14:textId="77777777" w:rsidR="004D7BCE" w:rsidRPr="00A002FE" w:rsidRDefault="004D7BCE" w:rsidP="002D47B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002FE">
        <w:rPr>
          <w:rFonts w:ascii="Times New Roman" w:hAnsi="Times New Roman" w:cs="Times New Roman"/>
          <w:b/>
          <w:bCs/>
          <w:sz w:val="24"/>
          <w:szCs w:val="24"/>
        </w:rPr>
        <w:t>Strategy 2:</w:t>
      </w:r>
    </w:p>
    <w:p w14:paraId="7F3FC53E" w14:textId="0C07A9CA" w:rsidR="001B4423" w:rsidRPr="00A002FE" w:rsidRDefault="00ED2D61" w:rsidP="002D47BE">
      <w:pPr>
        <w:jc w:val="both"/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>Strategy 2, unlike strategy 1 which picks initial centers randomly,</w:t>
      </w:r>
      <w:r w:rsidR="00010E45" w:rsidRPr="00A002F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22075" w:rsidRPr="00A002FE">
        <w:rPr>
          <w:rFonts w:ascii="Times New Roman" w:hAnsi="Times New Roman" w:cs="Times New Roman"/>
          <w:sz w:val="24"/>
          <w:szCs w:val="24"/>
        </w:rPr>
        <w:t xml:space="preserve">picks the first center randomly and </w:t>
      </w:r>
      <w:r w:rsidR="002100B9" w:rsidRPr="00A002FE">
        <w:rPr>
          <w:rFonts w:ascii="Times New Roman" w:hAnsi="Times New Roman" w:cs="Times New Roman"/>
          <w:sz w:val="24"/>
          <w:szCs w:val="24"/>
        </w:rPr>
        <w:t xml:space="preserve">then </w:t>
      </w:r>
      <w:r w:rsidR="00F22075" w:rsidRPr="00A002FE">
        <w:rPr>
          <w:rFonts w:ascii="Times New Roman" w:hAnsi="Times New Roman" w:cs="Times New Roman"/>
          <w:sz w:val="24"/>
          <w:szCs w:val="24"/>
        </w:rPr>
        <w:t>choos</w:t>
      </w:r>
      <w:r w:rsidR="002100B9" w:rsidRPr="00A002FE">
        <w:rPr>
          <w:rFonts w:ascii="Times New Roman" w:hAnsi="Times New Roman" w:cs="Times New Roman"/>
          <w:sz w:val="24"/>
          <w:szCs w:val="24"/>
        </w:rPr>
        <w:t>e</w:t>
      </w:r>
      <w:r w:rsidR="00F22075" w:rsidRPr="00A002FE">
        <w:rPr>
          <w:rFonts w:ascii="Times New Roman" w:hAnsi="Times New Roman" w:cs="Times New Roman"/>
          <w:sz w:val="24"/>
          <w:szCs w:val="24"/>
        </w:rPr>
        <w:t xml:space="preserve"> the i</w:t>
      </w:r>
      <w:r w:rsidR="00F22075" w:rsidRPr="00A002F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F22075" w:rsidRPr="00A002FE">
        <w:rPr>
          <w:rFonts w:ascii="Times New Roman" w:hAnsi="Times New Roman" w:cs="Times New Roman"/>
          <w:sz w:val="24"/>
          <w:szCs w:val="24"/>
        </w:rPr>
        <w:t xml:space="preserve"> center such that average distance of this center from the previous (i-1) centers is maximum.</w:t>
      </w:r>
    </w:p>
    <w:p w14:paraId="1D0962A8" w14:textId="1520F99D" w:rsidR="00157F6B" w:rsidRPr="00A002FE" w:rsidRDefault="00B27B93" w:rsidP="007E620C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 xml:space="preserve">Pick the first center </w:t>
      </w:r>
      <w:r w:rsidR="00F46E59" w:rsidRPr="00A002FE">
        <w:rPr>
          <w:rFonts w:ascii="Times New Roman" w:hAnsi="Times New Roman" w:cs="Times New Roman"/>
          <w:sz w:val="24"/>
          <w:szCs w:val="24"/>
        </w:rPr>
        <w:t xml:space="preserve">randomly </w:t>
      </w:r>
      <w:r w:rsidR="002D54BA" w:rsidRPr="00A002FE">
        <w:rPr>
          <w:rFonts w:ascii="Times New Roman" w:hAnsi="Times New Roman" w:cs="Times New Roman"/>
          <w:sz w:val="24"/>
          <w:szCs w:val="24"/>
        </w:rPr>
        <w:t>from the given dataset.</w:t>
      </w:r>
    </w:p>
    <w:p w14:paraId="548264AD" w14:textId="56D1E6ED" w:rsidR="0053270A" w:rsidRPr="00A002FE" w:rsidRDefault="00A209EF" w:rsidP="0053270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 xml:space="preserve">Calculate </w:t>
      </w:r>
      <w:r w:rsidR="00687C13" w:rsidRPr="00A002FE">
        <w:rPr>
          <w:rFonts w:ascii="Times New Roman" w:hAnsi="Times New Roman" w:cs="Times New Roman"/>
          <w:sz w:val="24"/>
          <w:szCs w:val="24"/>
        </w:rPr>
        <w:t xml:space="preserve">the </w:t>
      </w:r>
      <w:r w:rsidR="00FD2663" w:rsidRPr="00A002FE">
        <w:rPr>
          <w:rFonts w:ascii="Times New Roman" w:hAnsi="Times New Roman" w:cs="Times New Roman"/>
          <w:sz w:val="24"/>
          <w:szCs w:val="24"/>
        </w:rPr>
        <w:t xml:space="preserve">average of the </w:t>
      </w:r>
      <w:r w:rsidR="00687C13" w:rsidRPr="00A002FE">
        <w:rPr>
          <w:rFonts w:ascii="Times New Roman" w:hAnsi="Times New Roman" w:cs="Times New Roman"/>
          <w:sz w:val="24"/>
          <w:szCs w:val="24"/>
        </w:rPr>
        <w:t>distance</w:t>
      </w:r>
      <w:r w:rsidR="00FD2663" w:rsidRPr="00A002FE">
        <w:rPr>
          <w:rFonts w:ascii="Times New Roman" w:hAnsi="Times New Roman" w:cs="Times New Roman"/>
          <w:sz w:val="24"/>
          <w:szCs w:val="24"/>
        </w:rPr>
        <w:t>s</w:t>
      </w:r>
      <w:r w:rsidR="00687C13" w:rsidRPr="00A002FE">
        <w:rPr>
          <w:rFonts w:ascii="Times New Roman" w:hAnsi="Times New Roman" w:cs="Times New Roman"/>
          <w:sz w:val="24"/>
          <w:szCs w:val="24"/>
        </w:rPr>
        <w:t xml:space="preserve"> between a sample in the remaining dataset and the</w:t>
      </w:r>
      <w:r w:rsidR="00EA15AA" w:rsidRPr="00A002FE">
        <w:rPr>
          <w:rFonts w:ascii="Times New Roman" w:hAnsi="Times New Roman" w:cs="Times New Roman"/>
          <w:sz w:val="24"/>
          <w:szCs w:val="24"/>
        </w:rPr>
        <w:t xml:space="preserve"> previous</w:t>
      </w:r>
      <w:r w:rsidR="00687C13" w:rsidRPr="00A002FE">
        <w:rPr>
          <w:rFonts w:ascii="Times New Roman" w:hAnsi="Times New Roman" w:cs="Times New Roman"/>
          <w:sz w:val="24"/>
          <w:szCs w:val="24"/>
        </w:rPr>
        <w:t xml:space="preserve"> cluster centers</w:t>
      </w:r>
      <w:r w:rsidR="00FD2663" w:rsidRPr="00A002FE">
        <w:rPr>
          <w:rFonts w:ascii="Times New Roman" w:hAnsi="Times New Roman" w:cs="Times New Roman"/>
          <w:sz w:val="24"/>
          <w:szCs w:val="24"/>
        </w:rPr>
        <w:t>.</w:t>
      </w:r>
    </w:p>
    <w:p w14:paraId="1406C2D2" w14:textId="586F12C9" w:rsidR="0053270A" w:rsidRPr="00A002FE" w:rsidRDefault="0053270A" w:rsidP="0053270A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8528102" w14:textId="77777777" w:rsidR="0053270A" w:rsidRPr="00A002FE" w:rsidRDefault="0053270A" w:rsidP="0053270A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 xml:space="preserve">Euclidean distance between two points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</w:rPr>
          <m:t>, 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Pr="00A002FE">
        <w:rPr>
          <w:rFonts w:ascii="Times New Roman" w:hAnsi="Times New Roman" w:cs="Times New Roman"/>
          <w:sz w:val="24"/>
          <w:szCs w:val="24"/>
        </w:rPr>
        <w:t xml:space="preserve"> is given by,</w:t>
      </w:r>
    </w:p>
    <w:p w14:paraId="502BFD6C" w14:textId="77777777" w:rsidR="0053270A" w:rsidRPr="00A002FE" w:rsidRDefault="0053270A" w:rsidP="0053270A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ab/>
      </w:r>
      <m:oMath>
        <m:r>
          <w:rPr>
            <w:rFonts w:ascii="Cambria Math" w:hAnsi="Cambria Math" w:cs="Times New Roman"/>
            <w:sz w:val="24"/>
            <w:szCs w:val="24"/>
          </w:rPr>
          <m:t>d=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rad>
      </m:oMath>
    </w:p>
    <w:p w14:paraId="62A26700" w14:textId="77777777" w:rsidR="0053270A" w:rsidRPr="00A002FE" w:rsidRDefault="0053270A" w:rsidP="0053270A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CDF97B5" w14:textId="384B270E" w:rsidR="0053270A" w:rsidRPr="00A002FE" w:rsidRDefault="00E72C07" w:rsidP="0053270A">
      <w:pPr>
        <w:pStyle w:val="ListParagraph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>Average</w:t>
      </w:r>
      <w:r w:rsidR="0053270A" w:rsidRPr="00A002FE">
        <w:rPr>
          <w:rFonts w:ascii="Times New Roman" w:hAnsi="Times New Roman" w:cs="Times New Roman"/>
          <w:sz w:val="24"/>
          <w:szCs w:val="24"/>
        </w:rPr>
        <w:t xml:space="preserve"> for the value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,……,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 w:rsidR="0053270A" w:rsidRPr="00A002FE">
        <w:rPr>
          <w:rFonts w:ascii="Times New Roman" w:eastAsiaTheme="minorEastAsia" w:hAnsi="Times New Roman" w:cs="Times New Roman"/>
          <w:sz w:val="24"/>
          <w:szCs w:val="24"/>
        </w:rPr>
        <w:t xml:space="preserve"> is given by,</w:t>
      </w:r>
    </w:p>
    <w:p w14:paraId="3830845C" w14:textId="1AC25889" w:rsidR="0053270A" w:rsidRPr="00A002FE" w:rsidRDefault="00E72C07" w:rsidP="00325190">
      <w:pPr>
        <w:pStyle w:val="ListParagraph"/>
        <w:ind w:left="1440" w:firstLine="720"/>
        <w:jc w:val="both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average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+……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den>
          </m:f>
        </m:oMath>
      </m:oMathPara>
    </w:p>
    <w:p w14:paraId="7EA9F027" w14:textId="77777777" w:rsidR="0053270A" w:rsidRPr="00A002FE" w:rsidRDefault="0053270A" w:rsidP="0053270A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27D05C6" w14:textId="6C633BF4" w:rsidR="0053270A" w:rsidRPr="00A002FE" w:rsidRDefault="00C001E5" w:rsidP="0053270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lastRenderedPageBreak/>
        <w:t xml:space="preserve">Repeat step 2 for all the samples in the remaining dataset and </w:t>
      </w:r>
      <w:r w:rsidR="00776250" w:rsidRPr="00A002FE">
        <w:rPr>
          <w:rFonts w:ascii="Times New Roman" w:hAnsi="Times New Roman" w:cs="Times New Roman"/>
          <w:sz w:val="24"/>
          <w:szCs w:val="24"/>
        </w:rPr>
        <w:t>assign</w:t>
      </w:r>
      <w:r w:rsidRPr="00A002FE">
        <w:rPr>
          <w:rFonts w:ascii="Times New Roman" w:hAnsi="Times New Roman" w:cs="Times New Roman"/>
          <w:sz w:val="24"/>
          <w:szCs w:val="24"/>
        </w:rPr>
        <w:t xml:space="preserve"> the sample which has the maximum average</w:t>
      </w:r>
      <w:r w:rsidR="00776250" w:rsidRPr="00A002FE">
        <w:rPr>
          <w:rFonts w:ascii="Times New Roman" w:hAnsi="Times New Roman" w:cs="Times New Roman"/>
          <w:sz w:val="24"/>
          <w:szCs w:val="24"/>
        </w:rPr>
        <w:t xml:space="preserve"> as a cluster center</w:t>
      </w:r>
      <w:r w:rsidRPr="00A002FE">
        <w:rPr>
          <w:rFonts w:ascii="Times New Roman" w:hAnsi="Times New Roman" w:cs="Times New Roman"/>
          <w:sz w:val="24"/>
          <w:szCs w:val="24"/>
        </w:rPr>
        <w:t>.</w:t>
      </w:r>
      <w:r w:rsidR="00C7210E" w:rsidRPr="00A002FE">
        <w:rPr>
          <w:rFonts w:ascii="Times New Roman" w:hAnsi="Times New Roman" w:cs="Times New Roman"/>
          <w:sz w:val="24"/>
          <w:szCs w:val="24"/>
        </w:rPr>
        <w:t xml:space="preserve"> </w:t>
      </w:r>
      <w:r w:rsidR="00D52EB6" w:rsidRPr="00A002FE">
        <w:rPr>
          <w:rFonts w:ascii="Times New Roman" w:hAnsi="Times New Roman" w:cs="Times New Roman"/>
          <w:sz w:val="24"/>
          <w:szCs w:val="24"/>
        </w:rPr>
        <w:t>Remove this sample from the dataset.</w:t>
      </w:r>
    </w:p>
    <w:p w14:paraId="65E0EE52" w14:textId="598DBCFC" w:rsidR="00D911DE" w:rsidRPr="00A002FE" w:rsidRDefault="00C7210E" w:rsidP="00CC0E05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 xml:space="preserve">Repeat step 2, step 3 until you find all the cluster centers. </w:t>
      </w:r>
    </w:p>
    <w:p w14:paraId="1C887873" w14:textId="3DC4BA46" w:rsidR="00FD1BCF" w:rsidRPr="00174E51" w:rsidRDefault="00D911DE" w:rsidP="00CC0E05">
      <w:pPr>
        <w:jc w:val="both"/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 xml:space="preserve">Once we find the initial cluster centers from the above </w:t>
      </w:r>
      <w:r w:rsidR="00315807" w:rsidRPr="00A002FE">
        <w:rPr>
          <w:rFonts w:ascii="Times New Roman" w:hAnsi="Times New Roman" w:cs="Times New Roman"/>
          <w:sz w:val="24"/>
          <w:szCs w:val="24"/>
        </w:rPr>
        <w:t>strategy,</w:t>
      </w:r>
      <w:r w:rsidRPr="00A002FE">
        <w:rPr>
          <w:rFonts w:ascii="Times New Roman" w:hAnsi="Times New Roman" w:cs="Times New Roman"/>
          <w:sz w:val="24"/>
          <w:szCs w:val="24"/>
        </w:rPr>
        <w:t xml:space="preserve"> </w:t>
      </w:r>
      <w:r w:rsidR="000F3755" w:rsidRPr="00A002FE">
        <w:rPr>
          <w:rFonts w:ascii="Times New Roman" w:hAnsi="Times New Roman" w:cs="Times New Roman"/>
          <w:sz w:val="24"/>
          <w:szCs w:val="24"/>
        </w:rPr>
        <w:t>we apply</w:t>
      </w:r>
      <w:r w:rsidR="00166C6A">
        <w:rPr>
          <w:rFonts w:ascii="Times New Roman" w:hAnsi="Times New Roman" w:cs="Times New Roman"/>
          <w:sz w:val="24"/>
          <w:szCs w:val="24"/>
        </w:rPr>
        <w:t xml:space="preserve"> the </w:t>
      </w:r>
      <w:r w:rsidR="000F3755" w:rsidRPr="00A002FE">
        <w:rPr>
          <w:rFonts w:ascii="Times New Roman" w:hAnsi="Times New Roman" w:cs="Times New Roman"/>
          <w:sz w:val="24"/>
          <w:szCs w:val="24"/>
        </w:rPr>
        <w:t>K-means algorithm on the dataset</w:t>
      </w:r>
      <w:r w:rsidR="00166C6A">
        <w:rPr>
          <w:rFonts w:ascii="Times New Roman" w:hAnsi="Times New Roman" w:cs="Times New Roman"/>
          <w:sz w:val="24"/>
          <w:szCs w:val="24"/>
        </w:rPr>
        <w:t>.</w:t>
      </w:r>
      <w:r w:rsidR="009C7258">
        <w:rPr>
          <w:rFonts w:ascii="Times New Roman" w:hAnsi="Times New Roman" w:cs="Times New Roman"/>
          <w:sz w:val="24"/>
          <w:szCs w:val="24"/>
        </w:rPr>
        <w:t xml:space="preserve"> Once you get the final clusters </w:t>
      </w:r>
      <w:r w:rsidR="001C17B9">
        <w:rPr>
          <w:rFonts w:ascii="Times New Roman" w:hAnsi="Times New Roman" w:cs="Times New Roman"/>
          <w:sz w:val="24"/>
          <w:szCs w:val="24"/>
        </w:rPr>
        <w:t>calculate and</w:t>
      </w:r>
      <w:r w:rsidR="009C7258">
        <w:rPr>
          <w:rFonts w:ascii="Times New Roman" w:hAnsi="Times New Roman" w:cs="Times New Roman"/>
          <w:sz w:val="24"/>
          <w:szCs w:val="24"/>
        </w:rPr>
        <w:t xml:space="preserve"> plot the objective function values with respect to </w:t>
      </w:r>
      <m:oMath>
        <m:r>
          <w:rPr>
            <w:rFonts w:ascii="Cambria Math" w:hAnsi="Cambria Math" w:cs="Times New Roman"/>
            <w:sz w:val="24"/>
            <w:szCs w:val="24"/>
          </w:rPr>
          <m:t>k</m:t>
        </m:r>
      </m:oMath>
      <w:r w:rsidR="009C7258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7F586066" w14:textId="06D7B6B2" w:rsidR="00DE1285" w:rsidRPr="00A002FE" w:rsidRDefault="00114BBF" w:rsidP="00CC0E0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002FE">
        <w:rPr>
          <w:rFonts w:ascii="Times New Roman" w:hAnsi="Times New Roman" w:cs="Times New Roman"/>
          <w:b/>
          <w:bCs/>
          <w:sz w:val="24"/>
          <w:szCs w:val="24"/>
        </w:rPr>
        <w:t>Objective Function:</w:t>
      </w:r>
    </w:p>
    <w:p w14:paraId="18103D0C" w14:textId="7EFD15D2" w:rsidR="00CD704F" w:rsidRPr="00A002FE" w:rsidRDefault="00DA2D08" w:rsidP="00CC0E05">
      <w:pPr>
        <w:jc w:val="both"/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 xml:space="preserve">When a dataset is divided into </w:t>
      </w:r>
      <m:oMath>
        <m:r>
          <w:rPr>
            <w:rFonts w:ascii="Cambria Math" w:hAnsi="Cambria Math" w:cs="Times New Roman"/>
            <w:sz w:val="24"/>
            <w:szCs w:val="24"/>
          </w:rPr>
          <m:t>k</m:t>
        </m:r>
      </m:oMath>
      <w:r w:rsidRPr="00A002FE">
        <w:rPr>
          <w:rFonts w:ascii="Times New Roman" w:hAnsi="Times New Roman" w:cs="Times New Roman"/>
          <w:sz w:val="24"/>
          <w:szCs w:val="24"/>
        </w:rPr>
        <w:t xml:space="preserve"> clusters</w:t>
      </w:r>
      <w:r w:rsidR="000943D6" w:rsidRPr="00A002FE">
        <w:rPr>
          <w:rFonts w:ascii="Times New Roman" w:hAnsi="Times New Roman" w:cs="Times New Roman"/>
          <w:sz w:val="24"/>
          <w:szCs w:val="24"/>
        </w:rPr>
        <w:t xml:space="preserve">, with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,……,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sub>
        </m:sSub>
      </m:oMath>
      <w:r w:rsidR="000943D6" w:rsidRPr="00A002FE">
        <w:rPr>
          <w:rFonts w:ascii="Times New Roman" w:eastAsiaTheme="minorEastAsia" w:hAnsi="Times New Roman" w:cs="Times New Roman"/>
          <w:sz w:val="24"/>
          <w:szCs w:val="24"/>
        </w:rPr>
        <w:t xml:space="preserve"> being the cluster </w:t>
      </w:r>
      <w:r w:rsidR="00046EB7" w:rsidRPr="00A002FE">
        <w:rPr>
          <w:rFonts w:ascii="Times New Roman" w:eastAsiaTheme="minorEastAsia" w:hAnsi="Times New Roman" w:cs="Times New Roman"/>
          <w:sz w:val="24"/>
          <w:szCs w:val="24"/>
        </w:rPr>
        <w:t>centers</w:t>
      </w:r>
      <w:r w:rsidRPr="00A002FE">
        <w:rPr>
          <w:rFonts w:ascii="Times New Roman" w:hAnsi="Times New Roman" w:cs="Times New Roman"/>
          <w:sz w:val="24"/>
          <w:szCs w:val="24"/>
        </w:rPr>
        <w:t xml:space="preserve"> </w:t>
      </w:r>
      <w:r w:rsidR="000943D6" w:rsidRPr="00A002FE">
        <w:rPr>
          <w:rFonts w:ascii="Times New Roman" w:hAnsi="Times New Roman" w:cs="Times New Roman"/>
          <w:sz w:val="24"/>
          <w:szCs w:val="24"/>
        </w:rPr>
        <w:t>respectively.</w:t>
      </w:r>
      <w:r w:rsidR="00EF2630" w:rsidRPr="00A002FE">
        <w:rPr>
          <w:rFonts w:ascii="Times New Roman" w:hAnsi="Times New Roman" w:cs="Times New Roman"/>
          <w:sz w:val="24"/>
          <w:szCs w:val="24"/>
        </w:rPr>
        <w:t xml:space="preserve"> The Objective function/sum is given by</w:t>
      </w:r>
      <w:r w:rsidR="002E389D" w:rsidRPr="00A002FE">
        <w:rPr>
          <w:rFonts w:ascii="Times New Roman" w:hAnsi="Times New Roman" w:cs="Times New Roman"/>
          <w:sz w:val="24"/>
          <w:szCs w:val="24"/>
        </w:rPr>
        <w:t>,</w:t>
      </w:r>
    </w:p>
    <w:p w14:paraId="4FF3B058" w14:textId="4893DE8D" w:rsidR="00091B43" w:rsidRPr="00A002FE" w:rsidRDefault="002B2448" w:rsidP="007D2AF0">
      <w:pPr>
        <w:ind w:left="720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Objective function=</m:t>
        </m:r>
        <m:nary>
          <m:naryPr>
            <m:chr m:val="∑"/>
            <m:limLoc m:val="subSup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i=1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sup>
          <m:e>
            <m:nary>
              <m:naryPr>
                <m:chr m:val="∑"/>
                <m:limLoc m:val="subSup"/>
                <m:supHide m:val="1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 ∈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</m:t>
                    </m:r>
                  </m:sub>
                </m:sSub>
              </m:sub>
              <m:sup/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x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e>
            </m:nary>
          </m:e>
        </m:nary>
      </m:oMath>
      <w:r w:rsidR="00F64510" w:rsidRPr="00A002FE">
        <w:rPr>
          <w:rFonts w:ascii="Times New Roman" w:eastAsiaTheme="minorEastAsia" w:hAnsi="Times New Roman" w:cs="Times New Roman"/>
          <w:sz w:val="24"/>
          <w:szCs w:val="24"/>
        </w:rPr>
        <w:t xml:space="preserve">, wher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="00F64510" w:rsidRPr="00A002FE">
        <w:rPr>
          <w:rFonts w:ascii="Times New Roman" w:eastAsiaTheme="minorEastAsia" w:hAnsi="Times New Roman" w:cs="Times New Roman"/>
          <w:sz w:val="24"/>
          <w:szCs w:val="24"/>
        </w:rPr>
        <w:t xml:space="preserve"> is the set of samples belonging to cluster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i</m:t>
        </m:r>
      </m:oMath>
      <w:r w:rsidR="00F64510" w:rsidRPr="00A002FE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</m:t>
                    </m:r>
                  </m:sub>
                </m:sSub>
              </m:e>
            </m:d>
          </m:e>
        </m:d>
      </m:oMath>
      <w:r w:rsidR="00BE62CE" w:rsidRPr="00A002FE">
        <w:rPr>
          <w:rFonts w:ascii="Times New Roman" w:eastAsiaTheme="minorEastAsia" w:hAnsi="Times New Roman" w:cs="Times New Roman"/>
          <w:sz w:val="24"/>
          <w:szCs w:val="24"/>
        </w:rPr>
        <w:t xml:space="preserve"> is the Euclidian distance between points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x</m:t>
        </m:r>
      </m:oMath>
      <w:r w:rsidR="00BE62CE" w:rsidRPr="00A002FE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="00BE62CE" w:rsidRPr="00A002FE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6BCDAB66" w14:textId="4A3B65C1" w:rsidR="003B34B5" w:rsidRPr="00A002FE" w:rsidRDefault="00B9644E" w:rsidP="00010C4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>For a particular cluster, calculate the sum of squared distances between every sample in that cluster and the center of the cluster.</w:t>
      </w:r>
      <w:r w:rsidR="006C4CF0" w:rsidRPr="00A002FE">
        <w:rPr>
          <w:rFonts w:ascii="Times New Roman" w:hAnsi="Times New Roman" w:cs="Times New Roman"/>
          <w:sz w:val="24"/>
          <w:szCs w:val="24"/>
        </w:rPr>
        <w:t xml:space="preserve"> Let this be </w:t>
      </w:r>
      <m:oMath>
        <m:r>
          <w:rPr>
            <w:rFonts w:ascii="Cambria Math" w:hAnsi="Cambria Math" w:cs="Times New Roman"/>
            <w:sz w:val="24"/>
            <w:szCs w:val="24"/>
          </w:rPr>
          <m:t>clusterSum</m:t>
        </m:r>
      </m:oMath>
      <w:r w:rsidR="006C4CF0" w:rsidRPr="00A002FE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68625472" w14:textId="49EA29EB" w:rsidR="00B9644E" w:rsidRPr="00A002FE" w:rsidRDefault="004C1260" w:rsidP="00010C4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>Repeat step 1 for all available clusters</w:t>
      </w:r>
      <w:r w:rsidR="006C4CF0" w:rsidRPr="00A002FE">
        <w:rPr>
          <w:rFonts w:ascii="Times New Roman" w:hAnsi="Times New Roman" w:cs="Times New Roman"/>
          <w:sz w:val="24"/>
          <w:szCs w:val="24"/>
        </w:rPr>
        <w:t>.</w:t>
      </w:r>
    </w:p>
    <w:p w14:paraId="78FCEF07" w14:textId="7EAF103E" w:rsidR="00BB3930" w:rsidRPr="00A002FE" w:rsidRDefault="006C4CF0" w:rsidP="00C77E2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>Objective function</w:t>
      </w:r>
      <w:r w:rsidR="00102F04">
        <w:rPr>
          <w:rFonts w:ascii="Times New Roman" w:hAnsi="Times New Roman" w:cs="Times New Roman"/>
          <w:sz w:val="24"/>
          <w:szCs w:val="24"/>
        </w:rPr>
        <w:t xml:space="preserve"> value</w:t>
      </w:r>
      <w:r w:rsidRPr="00A002FE">
        <w:rPr>
          <w:rFonts w:ascii="Times New Roman" w:hAnsi="Times New Roman" w:cs="Times New Roman"/>
          <w:sz w:val="24"/>
          <w:szCs w:val="24"/>
        </w:rPr>
        <w:t xml:space="preserve"> will be sum of </w:t>
      </w:r>
      <w:r w:rsidR="008676B6" w:rsidRPr="00A002FE">
        <w:rPr>
          <w:rFonts w:ascii="Times New Roman" w:hAnsi="Times New Roman" w:cs="Times New Roman"/>
          <w:sz w:val="24"/>
          <w:szCs w:val="24"/>
        </w:rPr>
        <w:t>the</w:t>
      </w:r>
      <w:r w:rsidRPr="00A002FE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clusterSum</m:t>
        </m:r>
      </m:oMath>
      <w:r w:rsidR="00313FC0" w:rsidRPr="00A002FE">
        <w:rPr>
          <w:rFonts w:ascii="Times New Roman" w:eastAsiaTheme="minorEastAsia" w:hAnsi="Times New Roman" w:cs="Times New Roman"/>
          <w:sz w:val="24"/>
          <w:szCs w:val="24"/>
        </w:rPr>
        <w:t xml:space="preserve"> values </w:t>
      </w:r>
      <w:r w:rsidR="008676B6" w:rsidRPr="00A002FE">
        <w:rPr>
          <w:rFonts w:ascii="Times New Roman" w:hAnsi="Times New Roman" w:cs="Times New Roman"/>
          <w:sz w:val="24"/>
          <w:szCs w:val="24"/>
        </w:rPr>
        <w:t>of all clusters.</w:t>
      </w:r>
    </w:p>
    <w:p w14:paraId="3ABC84A5" w14:textId="19785E94" w:rsidR="0023041D" w:rsidRPr="00796F82" w:rsidRDefault="00417E23" w:rsidP="00C77E2E">
      <w:pPr>
        <w:rPr>
          <w:rFonts w:ascii="Times New Roman" w:eastAsiaTheme="minorEastAsia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>Each strategy, strategy 1 and strategy 2, is run two times and the</w:t>
      </w:r>
      <w:r w:rsidR="000A4FFE" w:rsidRPr="00A002FE">
        <w:rPr>
          <w:rFonts w:ascii="Times New Roman" w:hAnsi="Times New Roman" w:cs="Times New Roman"/>
          <w:sz w:val="24"/>
          <w:szCs w:val="24"/>
        </w:rPr>
        <w:t>ir</w:t>
      </w:r>
      <w:r w:rsidRPr="00A002FE">
        <w:rPr>
          <w:rFonts w:ascii="Times New Roman" w:hAnsi="Times New Roman" w:cs="Times New Roman"/>
          <w:sz w:val="24"/>
          <w:szCs w:val="24"/>
        </w:rPr>
        <w:t xml:space="preserve"> respective objective function</w:t>
      </w:r>
      <w:r w:rsidR="008532F7" w:rsidRPr="00A002FE">
        <w:rPr>
          <w:rFonts w:ascii="Times New Roman" w:hAnsi="Times New Roman" w:cs="Times New Roman"/>
          <w:sz w:val="24"/>
          <w:szCs w:val="24"/>
        </w:rPr>
        <w:t xml:space="preserve"> value is calculated for </w:t>
      </w:r>
      <m:oMath>
        <m:r>
          <w:rPr>
            <w:rFonts w:ascii="Cambria Math" w:hAnsi="Cambria Math" w:cs="Times New Roman"/>
            <w:sz w:val="24"/>
            <w:szCs w:val="24"/>
          </w:rPr>
          <m:t>k</m:t>
        </m:r>
      </m:oMath>
      <w:r w:rsidR="008532F7" w:rsidRPr="00A002FE">
        <w:rPr>
          <w:rFonts w:ascii="Times New Roman" w:eastAsiaTheme="minorEastAsia" w:hAnsi="Times New Roman" w:cs="Times New Roman"/>
          <w:sz w:val="24"/>
          <w:szCs w:val="24"/>
        </w:rPr>
        <w:t xml:space="preserve"> clusters, wher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k=2, 3, 4,…., 10</m:t>
        </m:r>
      </m:oMath>
      <w:r w:rsidR="00782E4B" w:rsidRPr="00A002FE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5C85E85C" w14:textId="77777777" w:rsidR="00001924" w:rsidRDefault="00001924" w:rsidP="00C77E2E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671AA6E3" w14:textId="34AFEF8E" w:rsidR="00096C94" w:rsidRPr="00A002FE" w:rsidRDefault="00096C94" w:rsidP="00C77E2E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A002FE">
        <w:rPr>
          <w:rFonts w:ascii="Times New Roman" w:eastAsiaTheme="minorEastAsia" w:hAnsi="Times New Roman" w:cs="Times New Roman"/>
          <w:b/>
          <w:bCs/>
          <w:sz w:val="24"/>
          <w:szCs w:val="24"/>
        </w:rPr>
        <w:t>Objective Function vs Number of Clusters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(k)</m:t>
        </m:r>
      </m:oMath>
      <w:r w:rsidRPr="00A002FE">
        <w:rPr>
          <w:rFonts w:ascii="Times New Roman" w:eastAsiaTheme="minorEastAsia" w:hAnsi="Times New Roman" w:cs="Times New Roman"/>
          <w:b/>
          <w:bCs/>
          <w:sz w:val="24"/>
          <w:szCs w:val="24"/>
        </w:rPr>
        <w:t>:</w:t>
      </w:r>
    </w:p>
    <w:p w14:paraId="7E21047F" w14:textId="64CFB1C0" w:rsidR="004A56A9" w:rsidRPr="00A002FE" w:rsidRDefault="00DA5A11" w:rsidP="00C77E2E">
      <w:pPr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8C00F8D" wp14:editId="293375A1">
            <wp:extent cx="2933982" cy="28702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5069" cy="2871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002F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FCA222" wp14:editId="5A968B0D">
            <wp:extent cx="3002915" cy="2863850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3136" cy="2864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C0FE6" w14:textId="63CAC0A7" w:rsidR="001C0D53" w:rsidRPr="00707E5B" w:rsidRDefault="00DA5A11" w:rsidP="00707E5B">
      <w:pPr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210A4BE" wp14:editId="27691DDF">
            <wp:extent cx="2980690" cy="2819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3917" cy="2822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002F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7C1EE2D" wp14:editId="122A85E7">
            <wp:extent cx="2957830" cy="28321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9222" cy="2910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C1B96" w14:textId="7A428108" w:rsidR="00722C2A" w:rsidRDefault="00AA283D" w:rsidP="0056178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hAnsi="Cambria Math" w:cs="Times New Roman"/>
            <w:sz w:val="24"/>
            <w:szCs w:val="24"/>
          </w:rPr>
          <m:t>k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value fr</w:t>
      </w:r>
      <w:r w:rsidR="00304651">
        <w:rPr>
          <w:rFonts w:ascii="Times New Roman" w:eastAsiaTheme="minorEastAsia" w:hAnsi="Times New Roman" w:cs="Times New Roman"/>
          <w:sz w:val="24"/>
          <w:szCs w:val="24"/>
        </w:rPr>
        <w:t>om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which </w:t>
      </w:r>
      <w:r w:rsidR="00304651">
        <w:rPr>
          <w:rFonts w:ascii="Times New Roman" w:eastAsiaTheme="minorEastAsia" w:hAnsi="Times New Roman" w:cs="Times New Roman"/>
          <w:sz w:val="24"/>
          <w:szCs w:val="24"/>
        </w:rPr>
        <w:t xml:space="preserve">the objective function </w:t>
      </w:r>
      <w:r w:rsidR="00AD0310">
        <w:rPr>
          <w:rFonts w:ascii="Times New Roman" w:eastAsiaTheme="minorEastAsia" w:hAnsi="Times New Roman" w:cs="Times New Roman"/>
          <w:sz w:val="24"/>
          <w:szCs w:val="24"/>
        </w:rPr>
        <w:t>does not</w:t>
      </w:r>
      <w:r w:rsidR="00304651">
        <w:rPr>
          <w:rFonts w:ascii="Times New Roman" w:eastAsiaTheme="minorEastAsia" w:hAnsi="Times New Roman" w:cs="Times New Roman"/>
          <w:sz w:val="24"/>
          <w:szCs w:val="24"/>
        </w:rPr>
        <w:t xml:space="preserve"> change drastically is generally considered as the appropriate number of clusters.</w:t>
      </w:r>
    </w:p>
    <w:p w14:paraId="0DA4C55E" w14:textId="77777777" w:rsidR="001D01A1" w:rsidRPr="001C4722" w:rsidRDefault="001D01A1" w:rsidP="0056178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7FF8412" w14:textId="3DFF1CBA" w:rsidR="00E77499" w:rsidRPr="00A002FE" w:rsidRDefault="00E77499" w:rsidP="0056178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002FE">
        <w:rPr>
          <w:rFonts w:ascii="Times New Roman" w:hAnsi="Times New Roman" w:cs="Times New Roman"/>
          <w:b/>
          <w:bCs/>
          <w:sz w:val="24"/>
          <w:szCs w:val="24"/>
        </w:rPr>
        <w:t>Observation</w:t>
      </w:r>
      <w:r w:rsidR="00BF12FC" w:rsidRPr="00A002FE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A002F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304ACDE" w14:textId="0DB01221" w:rsidR="000636A4" w:rsidRDefault="001B691E" w:rsidP="0056178C">
      <w:pPr>
        <w:jc w:val="both"/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 xml:space="preserve">From the above graphs, we can </w:t>
      </w:r>
      <w:r w:rsidR="002D620B" w:rsidRPr="00A002FE">
        <w:rPr>
          <w:rFonts w:ascii="Times New Roman" w:hAnsi="Times New Roman" w:cs="Times New Roman"/>
          <w:sz w:val="24"/>
          <w:szCs w:val="24"/>
        </w:rPr>
        <w:t>observe that</w:t>
      </w:r>
      <w:r w:rsidR="006A754F" w:rsidRPr="00A002FE">
        <w:rPr>
          <w:rFonts w:ascii="Times New Roman" w:hAnsi="Times New Roman" w:cs="Times New Roman"/>
          <w:sz w:val="24"/>
          <w:szCs w:val="24"/>
        </w:rPr>
        <w:t>,</w:t>
      </w:r>
    </w:p>
    <w:p w14:paraId="36B43755" w14:textId="14ACC712" w:rsidR="00024F0F" w:rsidRPr="00A002FE" w:rsidRDefault="00266D34" w:rsidP="0056178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objective function </w:t>
      </w:r>
      <w:r w:rsidR="00482A92">
        <w:rPr>
          <w:rFonts w:ascii="Times New Roman" w:hAnsi="Times New Roman" w:cs="Times New Roman"/>
          <w:sz w:val="24"/>
          <w:szCs w:val="24"/>
        </w:rPr>
        <w:t>value</w:t>
      </w:r>
      <w:r>
        <w:rPr>
          <w:rFonts w:ascii="Times New Roman" w:hAnsi="Times New Roman" w:cs="Times New Roman"/>
          <w:sz w:val="24"/>
          <w:szCs w:val="24"/>
        </w:rPr>
        <w:t xml:space="preserve"> decreases</w:t>
      </w:r>
      <w:r w:rsidR="00482A92">
        <w:rPr>
          <w:rFonts w:ascii="Times New Roman" w:hAnsi="Times New Roman" w:cs="Times New Roman"/>
          <w:sz w:val="24"/>
          <w:szCs w:val="24"/>
        </w:rPr>
        <w:t xml:space="preserve"> most of the time</w:t>
      </w:r>
      <w:r>
        <w:rPr>
          <w:rFonts w:ascii="Times New Roman" w:hAnsi="Times New Roman" w:cs="Times New Roman"/>
          <w:sz w:val="24"/>
          <w:szCs w:val="24"/>
        </w:rPr>
        <w:t xml:space="preserve"> as the number of clusters increases</w:t>
      </w:r>
      <w:r w:rsidR="00E34674">
        <w:rPr>
          <w:rFonts w:ascii="Times New Roman" w:hAnsi="Times New Roman" w:cs="Times New Roman"/>
          <w:sz w:val="24"/>
          <w:szCs w:val="24"/>
        </w:rPr>
        <w:t>.</w:t>
      </w:r>
    </w:p>
    <w:p w14:paraId="42725A91" w14:textId="29E155F0" w:rsidR="006A754F" w:rsidRPr="00A002FE" w:rsidRDefault="00A119C5" w:rsidP="0056178C">
      <w:pPr>
        <w:jc w:val="both"/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>Strategy 1:</w:t>
      </w:r>
    </w:p>
    <w:p w14:paraId="60B7E8B6" w14:textId="1AEFCBC6" w:rsidR="00A119C5" w:rsidRPr="00A002FE" w:rsidRDefault="006F50C0" w:rsidP="0005724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strategy, we initialize the cluster centers randomly. </w:t>
      </w:r>
      <w:r w:rsidR="005E23AB">
        <w:rPr>
          <w:rFonts w:ascii="Times New Roman" w:hAnsi="Times New Roman" w:cs="Times New Roman"/>
          <w:sz w:val="24"/>
          <w:szCs w:val="24"/>
        </w:rPr>
        <w:t>R</w:t>
      </w:r>
      <w:r w:rsidR="00FC3B60" w:rsidRPr="00A002FE">
        <w:rPr>
          <w:rFonts w:ascii="Times New Roman" w:hAnsi="Times New Roman" w:cs="Times New Roman"/>
          <w:sz w:val="24"/>
          <w:szCs w:val="24"/>
        </w:rPr>
        <w:t>andom</w:t>
      </w:r>
      <w:r w:rsidR="00C34863">
        <w:rPr>
          <w:rFonts w:ascii="Times New Roman" w:hAnsi="Times New Roman" w:cs="Times New Roman"/>
          <w:sz w:val="24"/>
          <w:szCs w:val="24"/>
        </w:rPr>
        <w:t xml:space="preserve"> center</w:t>
      </w:r>
      <w:r w:rsidR="005E23AB">
        <w:rPr>
          <w:rFonts w:ascii="Times New Roman" w:hAnsi="Times New Roman" w:cs="Times New Roman"/>
          <w:sz w:val="24"/>
          <w:szCs w:val="24"/>
        </w:rPr>
        <w:t xml:space="preserve"> initialization</w:t>
      </w:r>
      <w:r w:rsidR="00FC3B60" w:rsidRPr="00A002FE">
        <w:rPr>
          <w:rFonts w:ascii="Times New Roman" w:hAnsi="Times New Roman" w:cs="Times New Roman"/>
          <w:sz w:val="24"/>
          <w:szCs w:val="24"/>
        </w:rPr>
        <w:t xml:space="preserve"> </w:t>
      </w:r>
      <w:r w:rsidR="0047406A" w:rsidRPr="00A002FE">
        <w:rPr>
          <w:rFonts w:ascii="Times New Roman" w:hAnsi="Times New Roman" w:cs="Times New Roman"/>
          <w:sz w:val="24"/>
          <w:szCs w:val="24"/>
        </w:rPr>
        <w:t>c</w:t>
      </w:r>
      <w:r w:rsidR="001A004D">
        <w:rPr>
          <w:rFonts w:ascii="Times New Roman" w:hAnsi="Times New Roman" w:cs="Times New Roman"/>
          <w:sz w:val="24"/>
          <w:szCs w:val="24"/>
        </w:rPr>
        <w:t>ould</w:t>
      </w:r>
      <w:r w:rsidR="0047406A" w:rsidRPr="00A002FE">
        <w:rPr>
          <w:rFonts w:ascii="Times New Roman" w:hAnsi="Times New Roman" w:cs="Times New Roman"/>
          <w:sz w:val="24"/>
          <w:szCs w:val="24"/>
        </w:rPr>
        <w:t xml:space="preserve"> result in </w:t>
      </w:r>
      <w:r w:rsidR="009C799D" w:rsidRPr="00A002FE">
        <w:rPr>
          <w:rFonts w:ascii="Times New Roman" w:hAnsi="Times New Roman" w:cs="Times New Roman"/>
          <w:sz w:val="24"/>
          <w:szCs w:val="24"/>
        </w:rPr>
        <w:t>different</w:t>
      </w:r>
      <w:r w:rsidR="00D774B1" w:rsidRPr="00A002FE">
        <w:rPr>
          <w:rFonts w:ascii="Times New Roman" w:hAnsi="Times New Roman" w:cs="Times New Roman"/>
          <w:sz w:val="24"/>
          <w:szCs w:val="24"/>
        </w:rPr>
        <w:t xml:space="preserve"> final clusters.</w:t>
      </w:r>
      <w:r w:rsidR="00AF3789" w:rsidRPr="00A002FE">
        <w:rPr>
          <w:rFonts w:ascii="Times New Roman" w:hAnsi="Times New Roman" w:cs="Times New Roman"/>
          <w:sz w:val="24"/>
          <w:szCs w:val="24"/>
        </w:rPr>
        <w:t xml:space="preserve"> </w:t>
      </w:r>
      <w:r w:rsidR="0056178C" w:rsidRPr="00A002FE">
        <w:rPr>
          <w:rFonts w:ascii="Times New Roman" w:hAnsi="Times New Roman" w:cs="Times New Roman"/>
          <w:sz w:val="24"/>
          <w:szCs w:val="24"/>
        </w:rPr>
        <w:t>As you can see in the above two plots related to strategy 1,</w:t>
      </w:r>
      <w:r w:rsidR="009D231A">
        <w:rPr>
          <w:rFonts w:ascii="Times New Roman" w:hAnsi="Times New Roman" w:cs="Times New Roman"/>
          <w:sz w:val="24"/>
          <w:szCs w:val="24"/>
        </w:rPr>
        <w:t xml:space="preserve"> the objective function value is different for same value of </w:t>
      </w:r>
      <m:oMath>
        <m:r>
          <w:rPr>
            <w:rFonts w:ascii="Cambria Math" w:hAnsi="Cambria Math" w:cs="Times New Roman"/>
            <w:sz w:val="24"/>
            <w:szCs w:val="24"/>
          </w:rPr>
          <m:t>k</m:t>
        </m:r>
      </m:oMath>
      <w:r w:rsidR="009D231A">
        <w:rPr>
          <w:rFonts w:ascii="Times New Roman" w:hAnsi="Times New Roman" w:cs="Times New Roman"/>
          <w:sz w:val="24"/>
          <w:szCs w:val="24"/>
        </w:rPr>
        <w:t xml:space="preserve"> i.e.</w:t>
      </w:r>
      <w:r w:rsidR="00F94417">
        <w:rPr>
          <w:rFonts w:ascii="Times New Roman" w:hAnsi="Times New Roman" w:cs="Times New Roman"/>
          <w:sz w:val="24"/>
          <w:szCs w:val="24"/>
        </w:rPr>
        <w:t>,</w:t>
      </w:r>
      <w:r w:rsidR="009D231A">
        <w:rPr>
          <w:rFonts w:ascii="Times New Roman" w:hAnsi="Times New Roman" w:cs="Times New Roman"/>
          <w:sz w:val="24"/>
          <w:szCs w:val="24"/>
        </w:rPr>
        <w:t xml:space="preserve"> the final clusters formed are different.</w:t>
      </w:r>
      <w:r w:rsidR="004F003C">
        <w:rPr>
          <w:rFonts w:ascii="Times New Roman" w:hAnsi="Times New Roman" w:cs="Times New Roman"/>
          <w:sz w:val="24"/>
          <w:szCs w:val="24"/>
        </w:rPr>
        <w:t xml:space="preserve"> </w:t>
      </w:r>
      <w:r w:rsidR="005972E1">
        <w:rPr>
          <w:rFonts w:ascii="Times New Roman" w:hAnsi="Times New Roman" w:cs="Times New Roman"/>
          <w:sz w:val="24"/>
          <w:szCs w:val="24"/>
        </w:rPr>
        <w:t>In addition to that,</w:t>
      </w:r>
      <w:r w:rsidR="004F003C">
        <w:rPr>
          <w:rFonts w:ascii="Times New Roman" w:hAnsi="Times New Roman" w:cs="Times New Roman"/>
          <w:sz w:val="24"/>
          <w:szCs w:val="24"/>
        </w:rPr>
        <w:t xml:space="preserve"> outliers may affect the c</w:t>
      </w:r>
      <w:r w:rsidR="00675FAA">
        <w:rPr>
          <w:rFonts w:ascii="Times New Roman" w:hAnsi="Times New Roman" w:cs="Times New Roman"/>
          <w:sz w:val="24"/>
          <w:szCs w:val="24"/>
        </w:rPr>
        <w:t>lusters</w:t>
      </w:r>
      <w:r w:rsidR="004F003C">
        <w:rPr>
          <w:rFonts w:ascii="Times New Roman" w:hAnsi="Times New Roman" w:cs="Times New Roman"/>
          <w:sz w:val="24"/>
          <w:szCs w:val="24"/>
        </w:rPr>
        <w:t xml:space="preserve"> by pulling the center towards it</w:t>
      </w:r>
      <w:r w:rsidR="000873DE">
        <w:rPr>
          <w:rFonts w:ascii="Times New Roman" w:hAnsi="Times New Roman" w:cs="Times New Roman"/>
          <w:sz w:val="24"/>
          <w:szCs w:val="24"/>
        </w:rPr>
        <w:t xml:space="preserve"> thereby getting its own cluster instead of </w:t>
      </w:r>
      <w:r w:rsidR="00826899">
        <w:rPr>
          <w:rFonts w:ascii="Times New Roman" w:hAnsi="Times New Roman" w:cs="Times New Roman"/>
          <w:sz w:val="24"/>
          <w:szCs w:val="24"/>
        </w:rPr>
        <w:t xml:space="preserve">being </w:t>
      </w:r>
      <w:r w:rsidR="000873DE">
        <w:rPr>
          <w:rFonts w:ascii="Times New Roman" w:hAnsi="Times New Roman" w:cs="Times New Roman"/>
          <w:sz w:val="24"/>
          <w:szCs w:val="24"/>
        </w:rPr>
        <w:t>ignor</w:t>
      </w:r>
      <w:r w:rsidR="00826899">
        <w:rPr>
          <w:rFonts w:ascii="Times New Roman" w:hAnsi="Times New Roman" w:cs="Times New Roman"/>
          <w:sz w:val="24"/>
          <w:szCs w:val="24"/>
        </w:rPr>
        <w:t>ed</w:t>
      </w:r>
      <w:r w:rsidR="004F003C">
        <w:rPr>
          <w:rFonts w:ascii="Times New Roman" w:hAnsi="Times New Roman" w:cs="Times New Roman"/>
          <w:sz w:val="24"/>
          <w:szCs w:val="24"/>
        </w:rPr>
        <w:t>.</w:t>
      </w:r>
      <w:r w:rsidR="000373B9">
        <w:rPr>
          <w:rFonts w:ascii="Times New Roman" w:hAnsi="Times New Roman" w:cs="Times New Roman"/>
          <w:sz w:val="24"/>
          <w:szCs w:val="24"/>
        </w:rPr>
        <w:t xml:space="preserve"> </w:t>
      </w:r>
      <w:r w:rsidR="00E5172D">
        <w:rPr>
          <w:rFonts w:ascii="Times New Roman" w:hAnsi="Times New Roman" w:cs="Times New Roman"/>
          <w:sz w:val="24"/>
          <w:szCs w:val="24"/>
        </w:rPr>
        <w:t>Having</w:t>
      </w:r>
      <w:r w:rsidR="001C2350">
        <w:rPr>
          <w:rFonts w:ascii="Times New Roman" w:hAnsi="Times New Roman" w:cs="Times New Roman"/>
          <w:sz w:val="24"/>
          <w:szCs w:val="24"/>
        </w:rPr>
        <w:t xml:space="preserve"> different plots for different </w:t>
      </w:r>
      <w:r w:rsidR="00291E6D">
        <w:rPr>
          <w:rFonts w:ascii="Times New Roman" w:hAnsi="Times New Roman" w:cs="Times New Roman"/>
          <w:sz w:val="24"/>
          <w:szCs w:val="24"/>
        </w:rPr>
        <w:t>initializations,</w:t>
      </w:r>
      <w:r w:rsidR="001C2350">
        <w:rPr>
          <w:rFonts w:ascii="Times New Roman" w:hAnsi="Times New Roman" w:cs="Times New Roman"/>
          <w:sz w:val="24"/>
          <w:szCs w:val="24"/>
        </w:rPr>
        <w:t xml:space="preserve"> will be a difficult task to</w:t>
      </w:r>
      <w:r w:rsidR="00F844ED">
        <w:rPr>
          <w:rFonts w:ascii="Times New Roman" w:hAnsi="Times New Roman" w:cs="Times New Roman"/>
          <w:sz w:val="24"/>
          <w:szCs w:val="24"/>
        </w:rPr>
        <w:t xml:space="preserve"> predict</w:t>
      </w:r>
      <w:r w:rsidR="00E977AF">
        <w:rPr>
          <w:rFonts w:ascii="Times New Roman" w:hAnsi="Times New Roman" w:cs="Times New Roman"/>
          <w:sz w:val="24"/>
          <w:szCs w:val="24"/>
        </w:rPr>
        <w:t xml:space="preserve"> the</w:t>
      </w:r>
      <w:r w:rsidR="00F844ED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k</m:t>
        </m:r>
      </m:oMath>
      <w:r w:rsidR="00E977AF">
        <w:rPr>
          <w:rFonts w:ascii="Times New Roman" w:eastAsiaTheme="minorEastAsia" w:hAnsi="Times New Roman" w:cs="Times New Roman"/>
          <w:sz w:val="24"/>
          <w:szCs w:val="24"/>
        </w:rPr>
        <w:t xml:space="preserve"> value</w:t>
      </w:r>
      <w:r w:rsidR="005F1AD8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4507550C" w14:textId="6AB00E17" w:rsidR="004D00E4" w:rsidRPr="00A002FE" w:rsidRDefault="004D00E4" w:rsidP="0056178C">
      <w:pPr>
        <w:jc w:val="both"/>
        <w:rPr>
          <w:rFonts w:ascii="Times New Roman" w:hAnsi="Times New Roman" w:cs="Times New Roman"/>
          <w:sz w:val="24"/>
          <w:szCs w:val="24"/>
        </w:rPr>
      </w:pPr>
      <w:r w:rsidRPr="00A002FE">
        <w:rPr>
          <w:rFonts w:ascii="Times New Roman" w:hAnsi="Times New Roman" w:cs="Times New Roman"/>
          <w:sz w:val="24"/>
          <w:szCs w:val="24"/>
        </w:rPr>
        <w:t>Strategy 2:</w:t>
      </w:r>
    </w:p>
    <w:p w14:paraId="7F197320" w14:textId="41CD110A" w:rsidR="004D00E4" w:rsidRPr="00A46614" w:rsidRDefault="00DF049A" w:rsidP="0056178C">
      <w:pPr>
        <w:jc w:val="both"/>
      </w:pPr>
      <w:r w:rsidRPr="00A002FE">
        <w:rPr>
          <w:rFonts w:ascii="Times New Roman" w:hAnsi="Times New Roman" w:cs="Times New Roman"/>
          <w:sz w:val="24"/>
          <w:szCs w:val="24"/>
        </w:rPr>
        <w:t xml:space="preserve">In this strategy, we </w:t>
      </w:r>
      <w:r w:rsidR="00032848" w:rsidRPr="00A002FE">
        <w:rPr>
          <w:rFonts w:ascii="Times New Roman" w:hAnsi="Times New Roman" w:cs="Times New Roman"/>
          <w:sz w:val="24"/>
          <w:szCs w:val="24"/>
        </w:rPr>
        <w:t>try to</w:t>
      </w:r>
      <w:r w:rsidR="00E17439" w:rsidRPr="00A002FE">
        <w:rPr>
          <w:rFonts w:ascii="Times New Roman" w:hAnsi="Times New Roman" w:cs="Times New Roman"/>
          <w:sz w:val="24"/>
          <w:szCs w:val="24"/>
        </w:rPr>
        <w:t xml:space="preserve"> </w:t>
      </w:r>
      <w:r w:rsidRPr="00A002FE">
        <w:rPr>
          <w:rFonts w:ascii="Times New Roman" w:hAnsi="Times New Roman" w:cs="Times New Roman"/>
          <w:sz w:val="24"/>
          <w:szCs w:val="24"/>
        </w:rPr>
        <w:t>push</w:t>
      </w:r>
      <w:r w:rsidR="0080323B" w:rsidRPr="00A002FE">
        <w:rPr>
          <w:rFonts w:ascii="Times New Roman" w:hAnsi="Times New Roman" w:cs="Times New Roman"/>
          <w:sz w:val="24"/>
          <w:szCs w:val="24"/>
        </w:rPr>
        <w:t xml:space="preserve"> the</w:t>
      </w:r>
      <w:r w:rsidRPr="00A002FE">
        <w:rPr>
          <w:rFonts w:ascii="Times New Roman" w:hAnsi="Times New Roman" w:cs="Times New Roman"/>
          <w:sz w:val="24"/>
          <w:szCs w:val="24"/>
        </w:rPr>
        <w:t xml:space="preserve"> cluster center as far as possible </w:t>
      </w:r>
      <w:r w:rsidR="00F75AE9" w:rsidRPr="00A002FE">
        <w:rPr>
          <w:rFonts w:ascii="Times New Roman" w:hAnsi="Times New Roman" w:cs="Times New Roman"/>
          <w:sz w:val="24"/>
          <w:szCs w:val="24"/>
        </w:rPr>
        <w:t xml:space="preserve">from the </w:t>
      </w:r>
      <w:r w:rsidR="002B17CB">
        <w:rPr>
          <w:rFonts w:ascii="Times New Roman" w:hAnsi="Times New Roman" w:cs="Times New Roman"/>
          <w:sz w:val="24"/>
          <w:szCs w:val="24"/>
        </w:rPr>
        <w:t>previous</w:t>
      </w:r>
      <w:r w:rsidR="00B05AC5" w:rsidRPr="00A002FE">
        <w:rPr>
          <w:rFonts w:ascii="Times New Roman" w:hAnsi="Times New Roman" w:cs="Times New Roman"/>
          <w:sz w:val="24"/>
          <w:szCs w:val="24"/>
        </w:rPr>
        <w:t xml:space="preserve"> </w:t>
      </w:r>
      <w:r w:rsidR="00140730" w:rsidRPr="00A002FE">
        <w:rPr>
          <w:rFonts w:ascii="Times New Roman" w:hAnsi="Times New Roman" w:cs="Times New Roman"/>
          <w:sz w:val="24"/>
          <w:szCs w:val="24"/>
        </w:rPr>
        <w:t xml:space="preserve">cluster </w:t>
      </w:r>
      <w:r w:rsidR="00B05AC5" w:rsidRPr="00A002FE">
        <w:rPr>
          <w:rFonts w:ascii="Times New Roman" w:hAnsi="Times New Roman" w:cs="Times New Roman"/>
          <w:sz w:val="24"/>
          <w:szCs w:val="24"/>
        </w:rPr>
        <w:t>centers</w:t>
      </w:r>
      <w:r w:rsidR="00F75AE9" w:rsidRPr="00A002FE">
        <w:rPr>
          <w:rFonts w:ascii="Times New Roman" w:hAnsi="Times New Roman" w:cs="Times New Roman"/>
          <w:sz w:val="24"/>
          <w:szCs w:val="24"/>
        </w:rPr>
        <w:t>.</w:t>
      </w:r>
      <w:r w:rsidR="006D2CD7" w:rsidRPr="00A002FE">
        <w:rPr>
          <w:rFonts w:ascii="Times New Roman" w:hAnsi="Times New Roman" w:cs="Times New Roman"/>
          <w:sz w:val="24"/>
          <w:szCs w:val="24"/>
        </w:rPr>
        <w:t xml:space="preserve"> </w:t>
      </w:r>
      <w:r w:rsidR="0031515C" w:rsidRPr="00A002FE">
        <w:rPr>
          <w:rFonts w:ascii="Times New Roman" w:hAnsi="Times New Roman" w:cs="Times New Roman"/>
          <w:sz w:val="24"/>
          <w:szCs w:val="24"/>
        </w:rPr>
        <w:t xml:space="preserve">The initial centers will be spread across covering the </w:t>
      </w:r>
      <w:r w:rsidR="00EC1C00" w:rsidRPr="00A002FE">
        <w:rPr>
          <w:rFonts w:ascii="Times New Roman" w:hAnsi="Times New Roman" w:cs="Times New Roman"/>
          <w:sz w:val="24"/>
          <w:szCs w:val="24"/>
        </w:rPr>
        <w:t xml:space="preserve">data </w:t>
      </w:r>
      <w:r w:rsidR="0031515C" w:rsidRPr="00A002FE">
        <w:rPr>
          <w:rFonts w:ascii="Times New Roman" w:hAnsi="Times New Roman" w:cs="Times New Roman"/>
          <w:sz w:val="24"/>
          <w:szCs w:val="24"/>
        </w:rPr>
        <w:t>space as much as possible.</w:t>
      </w:r>
      <w:r w:rsidR="00173910" w:rsidRPr="00A002FE">
        <w:rPr>
          <w:rFonts w:ascii="Times New Roman" w:hAnsi="Times New Roman" w:cs="Times New Roman"/>
          <w:sz w:val="24"/>
          <w:szCs w:val="24"/>
        </w:rPr>
        <w:t xml:space="preserve"> </w:t>
      </w:r>
      <w:r w:rsidR="00E54474">
        <w:rPr>
          <w:rFonts w:ascii="Times New Roman" w:hAnsi="Times New Roman" w:cs="Times New Roman"/>
          <w:sz w:val="24"/>
          <w:szCs w:val="24"/>
        </w:rPr>
        <w:t xml:space="preserve">This will lead to </w:t>
      </w:r>
      <w:r w:rsidR="00B564A8">
        <w:rPr>
          <w:rFonts w:ascii="Times New Roman" w:hAnsi="Times New Roman" w:cs="Times New Roman"/>
          <w:sz w:val="24"/>
          <w:szCs w:val="24"/>
        </w:rPr>
        <w:t xml:space="preserve">getting </w:t>
      </w:r>
      <w:r w:rsidR="00271F85">
        <w:rPr>
          <w:rFonts w:ascii="Times New Roman" w:hAnsi="Times New Roman" w:cs="Times New Roman"/>
          <w:sz w:val="24"/>
          <w:szCs w:val="24"/>
        </w:rPr>
        <w:t>almost similar final clusters with slight variatio</w:t>
      </w:r>
      <w:r w:rsidR="00BE02EA">
        <w:rPr>
          <w:rFonts w:ascii="Times New Roman" w:hAnsi="Times New Roman" w:cs="Times New Roman"/>
          <w:sz w:val="24"/>
          <w:szCs w:val="24"/>
        </w:rPr>
        <w:t>n</w:t>
      </w:r>
      <w:r w:rsidR="000E32C8">
        <w:rPr>
          <w:rFonts w:ascii="Times New Roman" w:hAnsi="Times New Roman" w:cs="Times New Roman"/>
          <w:sz w:val="24"/>
          <w:szCs w:val="24"/>
        </w:rPr>
        <w:t xml:space="preserve"> as there is less randomness</w:t>
      </w:r>
      <w:r w:rsidR="00B564A8">
        <w:rPr>
          <w:rFonts w:ascii="Times New Roman" w:hAnsi="Times New Roman" w:cs="Times New Roman"/>
          <w:sz w:val="24"/>
          <w:szCs w:val="24"/>
        </w:rPr>
        <w:t>.</w:t>
      </w:r>
      <w:r w:rsidR="003C0B69">
        <w:rPr>
          <w:rFonts w:ascii="Times New Roman" w:hAnsi="Times New Roman" w:cs="Times New Roman"/>
          <w:sz w:val="24"/>
          <w:szCs w:val="24"/>
        </w:rPr>
        <w:t xml:space="preserve"> As you can see in the above two graphs related to strategy</w:t>
      </w:r>
      <w:r w:rsidR="0063622F">
        <w:rPr>
          <w:rFonts w:ascii="Times New Roman" w:hAnsi="Times New Roman" w:cs="Times New Roman"/>
          <w:sz w:val="24"/>
          <w:szCs w:val="24"/>
        </w:rPr>
        <w:t xml:space="preserve"> 2</w:t>
      </w:r>
      <w:r w:rsidR="006B055A">
        <w:rPr>
          <w:rFonts w:ascii="Times New Roman" w:hAnsi="Times New Roman" w:cs="Times New Roman"/>
          <w:sz w:val="24"/>
          <w:szCs w:val="24"/>
        </w:rPr>
        <w:t xml:space="preserve">, the two graphs are </w:t>
      </w:r>
      <w:r w:rsidR="004014FA">
        <w:rPr>
          <w:rFonts w:ascii="Times New Roman" w:hAnsi="Times New Roman" w:cs="Times New Roman"/>
          <w:sz w:val="24"/>
          <w:szCs w:val="24"/>
        </w:rPr>
        <w:t>nearly</w:t>
      </w:r>
      <w:r w:rsidR="006B055A">
        <w:rPr>
          <w:rFonts w:ascii="Times New Roman" w:hAnsi="Times New Roman" w:cs="Times New Roman"/>
          <w:sz w:val="24"/>
          <w:szCs w:val="24"/>
        </w:rPr>
        <w:t xml:space="preserve"> similar</w:t>
      </w:r>
      <w:r w:rsidR="006B2DF2">
        <w:rPr>
          <w:rFonts w:ascii="Times New Roman" w:hAnsi="Times New Roman" w:cs="Times New Roman"/>
          <w:sz w:val="24"/>
          <w:szCs w:val="24"/>
        </w:rPr>
        <w:t xml:space="preserve">, which </w:t>
      </w:r>
      <w:r w:rsidR="007F76F7">
        <w:rPr>
          <w:rFonts w:ascii="Times New Roman" w:hAnsi="Times New Roman" w:cs="Times New Roman"/>
          <w:sz w:val="24"/>
          <w:szCs w:val="24"/>
        </w:rPr>
        <w:t xml:space="preserve">means the </w:t>
      </w:r>
      <w:r w:rsidR="00AD6C07">
        <w:rPr>
          <w:rFonts w:ascii="Times New Roman" w:hAnsi="Times New Roman" w:cs="Times New Roman"/>
          <w:sz w:val="24"/>
          <w:szCs w:val="24"/>
        </w:rPr>
        <w:t xml:space="preserve">final </w:t>
      </w:r>
      <w:r w:rsidR="00942655">
        <w:rPr>
          <w:rFonts w:ascii="Times New Roman" w:hAnsi="Times New Roman" w:cs="Times New Roman"/>
          <w:sz w:val="24"/>
          <w:szCs w:val="24"/>
        </w:rPr>
        <w:t xml:space="preserve">clusters formed are </w:t>
      </w:r>
      <w:r w:rsidR="00AD6C07">
        <w:rPr>
          <w:rFonts w:ascii="Times New Roman" w:hAnsi="Times New Roman" w:cs="Times New Roman"/>
          <w:sz w:val="24"/>
          <w:szCs w:val="24"/>
        </w:rPr>
        <w:t>similar</w:t>
      </w:r>
      <w:r w:rsidR="00BA0B79">
        <w:rPr>
          <w:rFonts w:ascii="Times New Roman" w:hAnsi="Times New Roman" w:cs="Times New Roman"/>
          <w:sz w:val="24"/>
          <w:szCs w:val="24"/>
        </w:rPr>
        <w:t xml:space="preserve">. </w:t>
      </w:r>
      <w:r w:rsidR="00F84830">
        <w:rPr>
          <w:rFonts w:ascii="Times New Roman" w:hAnsi="Times New Roman" w:cs="Times New Roman"/>
          <w:sz w:val="24"/>
          <w:szCs w:val="24"/>
        </w:rPr>
        <w:t xml:space="preserve">This </w:t>
      </w:r>
      <w:r w:rsidR="00FB0C5E">
        <w:rPr>
          <w:rFonts w:ascii="Times New Roman" w:hAnsi="Times New Roman" w:cs="Times New Roman"/>
          <w:sz w:val="24"/>
          <w:szCs w:val="24"/>
        </w:rPr>
        <w:t xml:space="preserve">strategy </w:t>
      </w:r>
      <w:r w:rsidR="00B7356D">
        <w:rPr>
          <w:rFonts w:ascii="Times New Roman" w:hAnsi="Times New Roman" w:cs="Times New Roman"/>
          <w:sz w:val="24"/>
          <w:szCs w:val="24"/>
        </w:rPr>
        <w:t xml:space="preserve">will also help us </w:t>
      </w:r>
      <w:r w:rsidR="00DE6C92">
        <w:rPr>
          <w:rFonts w:ascii="Times New Roman" w:hAnsi="Times New Roman" w:cs="Times New Roman"/>
          <w:sz w:val="24"/>
          <w:szCs w:val="24"/>
        </w:rPr>
        <w:t>to</w:t>
      </w:r>
      <w:r w:rsidR="003B6072">
        <w:rPr>
          <w:rFonts w:ascii="Times New Roman" w:hAnsi="Times New Roman" w:cs="Times New Roman"/>
          <w:sz w:val="24"/>
          <w:szCs w:val="24"/>
        </w:rPr>
        <w:t xml:space="preserve"> correctly</w:t>
      </w:r>
      <w:r w:rsidR="00DE6C92">
        <w:rPr>
          <w:rFonts w:ascii="Times New Roman" w:hAnsi="Times New Roman" w:cs="Times New Roman"/>
          <w:sz w:val="24"/>
          <w:szCs w:val="24"/>
        </w:rPr>
        <w:t xml:space="preserve"> predict </w:t>
      </w:r>
      <w:r w:rsidR="00F6291A">
        <w:rPr>
          <w:rFonts w:ascii="Times New Roman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hAnsi="Cambria Math" w:cs="Times New Roman"/>
            <w:sz w:val="24"/>
            <w:szCs w:val="24"/>
          </w:rPr>
          <m:t>k</m:t>
        </m:r>
      </m:oMath>
      <w:r w:rsidR="00EC5F05">
        <w:rPr>
          <w:rFonts w:ascii="Times New Roman" w:eastAsiaTheme="minorEastAsia" w:hAnsi="Times New Roman" w:cs="Times New Roman"/>
          <w:sz w:val="24"/>
          <w:szCs w:val="24"/>
        </w:rPr>
        <w:t xml:space="preserve"> value</w:t>
      </w:r>
      <w:r w:rsidR="00F6291A">
        <w:rPr>
          <w:rFonts w:ascii="Times New Roman" w:eastAsiaTheme="minorEastAsia" w:hAnsi="Times New Roman" w:cs="Times New Roman"/>
          <w:sz w:val="24"/>
          <w:szCs w:val="24"/>
        </w:rPr>
        <w:t>.</w:t>
      </w:r>
    </w:p>
    <w:sectPr w:rsidR="004D00E4" w:rsidRPr="00A46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altName w:val="Comic Sans MS"/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654AB"/>
    <w:multiLevelType w:val="hybridMultilevel"/>
    <w:tmpl w:val="6D9EA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B701E4"/>
    <w:multiLevelType w:val="hybridMultilevel"/>
    <w:tmpl w:val="66589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443850"/>
    <w:multiLevelType w:val="hybridMultilevel"/>
    <w:tmpl w:val="406610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EF3A42"/>
    <w:multiLevelType w:val="hybridMultilevel"/>
    <w:tmpl w:val="24E83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B250EC"/>
    <w:multiLevelType w:val="hybridMultilevel"/>
    <w:tmpl w:val="0D7216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0D767B"/>
    <w:multiLevelType w:val="hybridMultilevel"/>
    <w:tmpl w:val="E0A0E098"/>
    <w:lvl w:ilvl="0" w:tplc="97A4EA0E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9B782E"/>
    <w:multiLevelType w:val="hybridMultilevel"/>
    <w:tmpl w:val="66589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334324"/>
    <w:multiLevelType w:val="hybridMultilevel"/>
    <w:tmpl w:val="493AB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756B3F"/>
    <w:multiLevelType w:val="hybridMultilevel"/>
    <w:tmpl w:val="493AB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3"/>
  </w:num>
  <w:num w:numId="4">
    <w:abstractNumId w:val="4"/>
  </w:num>
  <w:num w:numId="5">
    <w:abstractNumId w:val="6"/>
  </w:num>
  <w:num w:numId="6">
    <w:abstractNumId w:val="5"/>
  </w:num>
  <w:num w:numId="7">
    <w:abstractNumId w:val="2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sjQ3NzQwMTQwtTBS0lEKTi0uzszPAykwqwUA9udLKiwAAAA="/>
  </w:docVars>
  <w:rsids>
    <w:rsidRoot w:val="008B5F7F"/>
    <w:rsid w:val="00001924"/>
    <w:rsid w:val="000062B2"/>
    <w:rsid w:val="00007580"/>
    <w:rsid w:val="00010206"/>
    <w:rsid w:val="00010C44"/>
    <w:rsid w:val="00010E45"/>
    <w:rsid w:val="00012D00"/>
    <w:rsid w:val="000141EF"/>
    <w:rsid w:val="00015720"/>
    <w:rsid w:val="00016265"/>
    <w:rsid w:val="00024C19"/>
    <w:rsid w:val="00024F0F"/>
    <w:rsid w:val="00026C6D"/>
    <w:rsid w:val="00026DF1"/>
    <w:rsid w:val="00030391"/>
    <w:rsid w:val="00030AF9"/>
    <w:rsid w:val="00032848"/>
    <w:rsid w:val="0003632A"/>
    <w:rsid w:val="000373B9"/>
    <w:rsid w:val="0004333B"/>
    <w:rsid w:val="00046EB7"/>
    <w:rsid w:val="000476FB"/>
    <w:rsid w:val="000505A7"/>
    <w:rsid w:val="00051DDB"/>
    <w:rsid w:val="000553DA"/>
    <w:rsid w:val="00056C49"/>
    <w:rsid w:val="00056D19"/>
    <w:rsid w:val="0005724D"/>
    <w:rsid w:val="00060097"/>
    <w:rsid w:val="00061737"/>
    <w:rsid w:val="000636A4"/>
    <w:rsid w:val="00066C0A"/>
    <w:rsid w:val="00071543"/>
    <w:rsid w:val="0007196F"/>
    <w:rsid w:val="00073214"/>
    <w:rsid w:val="000740B2"/>
    <w:rsid w:val="00074F52"/>
    <w:rsid w:val="00077A7A"/>
    <w:rsid w:val="000800EF"/>
    <w:rsid w:val="00081AB2"/>
    <w:rsid w:val="000822EF"/>
    <w:rsid w:val="000822F1"/>
    <w:rsid w:val="000873DE"/>
    <w:rsid w:val="000911EC"/>
    <w:rsid w:val="00091B43"/>
    <w:rsid w:val="00092F67"/>
    <w:rsid w:val="000931EF"/>
    <w:rsid w:val="000943D6"/>
    <w:rsid w:val="00095188"/>
    <w:rsid w:val="00096C94"/>
    <w:rsid w:val="000A20E5"/>
    <w:rsid w:val="000A42C6"/>
    <w:rsid w:val="000A4FFE"/>
    <w:rsid w:val="000B3D16"/>
    <w:rsid w:val="000D0827"/>
    <w:rsid w:val="000D2639"/>
    <w:rsid w:val="000D6EC2"/>
    <w:rsid w:val="000E200A"/>
    <w:rsid w:val="000E27EC"/>
    <w:rsid w:val="000E32C8"/>
    <w:rsid w:val="000E5BF6"/>
    <w:rsid w:val="000F3755"/>
    <w:rsid w:val="00100CD9"/>
    <w:rsid w:val="00102ED5"/>
    <w:rsid w:val="00102F04"/>
    <w:rsid w:val="001103F4"/>
    <w:rsid w:val="0011043D"/>
    <w:rsid w:val="00112245"/>
    <w:rsid w:val="00114BBF"/>
    <w:rsid w:val="00117A78"/>
    <w:rsid w:val="00132DCE"/>
    <w:rsid w:val="00135B00"/>
    <w:rsid w:val="00140730"/>
    <w:rsid w:val="00146369"/>
    <w:rsid w:val="001532DA"/>
    <w:rsid w:val="00155530"/>
    <w:rsid w:val="00157936"/>
    <w:rsid w:val="00157F6B"/>
    <w:rsid w:val="00164C33"/>
    <w:rsid w:val="00166C6A"/>
    <w:rsid w:val="00170238"/>
    <w:rsid w:val="00173910"/>
    <w:rsid w:val="00174E51"/>
    <w:rsid w:val="001755AE"/>
    <w:rsid w:val="0018053B"/>
    <w:rsid w:val="00182460"/>
    <w:rsid w:val="00191559"/>
    <w:rsid w:val="001925F5"/>
    <w:rsid w:val="00193BD6"/>
    <w:rsid w:val="00196778"/>
    <w:rsid w:val="001972A4"/>
    <w:rsid w:val="001A004D"/>
    <w:rsid w:val="001A2C22"/>
    <w:rsid w:val="001A33B6"/>
    <w:rsid w:val="001B317B"/>
    <w:rsid w:val="001B4423"/>
    <w:rsid w:val="001B691E"/>
    <w:rsid w:val="001B7B95"/>
    <w:rsid w:val="001C0D53"/>
    <w:rsid w:val="001C17B9"/>
    <w:rsid w:val="001C2350"/>
    <w:rsid w:val="001C36FB"/>
    <w:rsid w:val="001C4722"/>
    <w:rsid w:val="001C6ACF"/>
    <w:rsid w:val="001D01A1"/>
    <w:rsid w:val="001D19A5"/>
    <w:rsid w:val="001D40E5"/>
    <w:rsid w:val="001D5E33"/>
    <w:rsid w:val="001D6429"/>
    <w:rsid w:val="001E4BD9"/>
    <w:rsid w:val="001F036C"/>
    <w:rsid w:val="001F08E2"/>
    <w:rsid w:val="001F209F"/>
    <w:rsid w:val="001F2302"/>
    <w:rsid w:val="001F29AB"/>
    <w:rsid w:val="001F5F64"/>
    <w:rsid w:val="00200301"/>
    <w:rsid w:val="00202DA2"/>
    <w:rsid w:val="00207514"/>
    <w:rsid w:val="002100B9"/>
    <w:rsid w:val="00216AA6"/>
    <w:rsid w:val="0022190D"/>
    <w:rsid w:val="00222BA4"/>
    <w:rsid w:val="00224ABD"/>
    <w:rsid w:val="0023041D"/>
    <w:rsid w:val="00232DB5"/>
    <w:rsid w:val="0023310E"/>
    <w:rsid w:val="00235276"/>
    <w:rsid w:val="00237265"/>
    <w:rsid w:val="002379E0"/>
    <w:rsid w:val="00241B96"/>
    <w:rsid w:val="002513F6"/>
    <w:rsid w:val="00252290"/>
    <w:rsid w:val="00260F62"/>
    <w:rsid w:val="00264B75"/>
    <w:rsid w:val="00266D34"/>
    <w:rsid w:val="00271F85"/>
    <w:rsid w:val="00274D09"/>
    <w:rsid w:val="00275DB8"/>
    <w:rsid w:val="002877A6"/>
    <w:rsid w:val="00287F1D"/>
    <w:rsid w:val="00291E6D"/>
    <w:rsid w:val="00297CB1"/>
    <w:rsid w:val="002A110C"/>
    <w:rsid w:val="002A6509"/>
    <w:rsid w:val="002B17CB"/>
    <w:rsid w:val="002B2058"/>
    <w:rsid w:val="002B2448"/>
    <w:rsid w:val="002C1D25"/>
    <w:rsid w:val="002C25CE"/>
    <w:rsid w:val="002C6613"/>
    <w:rsid w:val="002C6973"/>
    <w:rsid w:val="002D3C0B"/>
    <w:rsid w:val="002D47BE"/>
    <w:rsid w:val="002D4EE7"/>
    <w:rsid w:val="002D54BA"/>
    <w:rsid w:val="002D620B"/>
    <w:rsid w:val="002E09DD"/>
    <w:rsid w:val="002E14AC"/>
    <w:rsid w:val="002E1758"/>
    <w:rsid w:val="002E389D"/>
    <w:rsid w:val="002E3934"/>
    <w:rsid w:val="002E5CAA"/>
    <w:rsid w:val="002F309A"/>
    <w:rsid w:val="002F347E"/>
    <w:rsid w:val="002F5439"/>
    <w:rsid w:val="002F6966"/>
    <w:rsid w:val="00304651"/>
    <w:rsid w:val="003052A1"/>
    <w:rsid w:val="003126FC"/>
    <w:rsid w:val="00313751"/>
    <w:rsid w:val="00313FC0"/>
    <w:rsid w:val="0031515C"/>
    <w:rsid w:val="00315807"/>
    <w:rsid w:val="003207CB"/>
    <w:rsid w:val="00325190"/>
    <w:rsid w:val="003260EC"/>
    <w:rsid w:val="00326C75"/>
    <w:rsid w:val="00327889"/>
    <w:rsid w:val="00333AC9"/>
    <w:rsid w:val="003355AF"/>
    <w:rsid w:val="003364AA"/>
    <w:rsid w:val="00340E85"/>
    <w:rsid w:val="00342D81"/>
    <w:rsid w:val="00344F4A"/>
    <w:rsid w:val="0034736D"/>
    <w:rsid w:val="00353F99"/>
    <w:rsid w:val="00355D42"/>
    <w:rsid w:val="0035748B"/>
    <w:rsid w:val="00365B51"/>
    <w:rsid w:val="0037124A"/>
    <w:rsid w:val="00372A63"/>
    <w:rsid w:val="0038013A"/>
    <w:rsid w:val="00380626"/>
    <w:rsid w:val="00381586"/>
    <w:rsid w:val="00381E41"/>
    <w:rsid w:val="003836BB"/>
    <w:rsid w:val="00385F21"/>
    <w:rsid w:val="00386897"/>
    <w:rsid w:val="00391F09"/>
    <w:rsid w:val="0039337C"/>
    <w:rsid w:val="00394724"/>
    <w:rsid w:val="003A136C"/>
    <w:rsid w:val="003A3188"/>
    <w:rsid w:val="003A4FAE"/>
    <w:rsid w:val="003B21A1"/>
    <w:rsid w:val="003B2B12"/>
    <w:rsid w:val="003B34B5"/>
    <w:rsid w:val="003B6072"/>
    <w:rsid w:val="003B6F36"/>
    <w:rsid w:val="003C05D1"/>
    <w:rsid w:val="003C0B69"/>
    <w:rsid w:val="003C136C"/>
    <w:rsid w:val="003C31BF"/>
    <w:rsid w:val="003C3A51"/>
    <w:rsid w:val="003C753A"/>
    <w:rsid w:val="003D4B12"/>
    <w:rsid w:val="003D4CC3"/>
    <w:rsid w:val="003D7AE8"/>
    <w:rsid w:val="003D7DE6"/>
    <w:rsid w:val="003F363B"/>
    <w:rsid w:val="003F7DF4"/>
    <w:rsid w:val="004014FA"/>
    <w:rsid w:val="00402ED8"/>
    <w:rsid w:val="004115EE"/>
    <w:rsid w:val="00411D2C"/>
    <w:rsid w:val="00414719"/>
    <w:rsid w:val="00414FD4"/>
    <w:rsid w:val="00417E23"/>
    <w:rsid w:val="00420BAB"/>
    <w:rsid w:val="004264AA"/>
    <w:rsid w:val="00427040"/>
    <w:rsid w:val="004328A9"/>
    <w:rsid w:val="00436254"/>
    <w:rsid w:val="00437E91"/>
    <w:rsid w:val="00440CE1"/>
    <w:rsid w:val="00446047"/>
    <w:rsid w:val="00450A15"/>
    <w:rsid w:val="00452839"/>
    <w:rsid w:val="004528D2"/>
    <w:rsid w:val="0046687D"/>
    <w:rsid w:val="00466CBF"/>
    <w:rsid w:val="00466FAF"/>
    <w:rsid w:val="004676D2"/>
    <w:rsid w:val="00467818"/>
    <w:rsid w:val="00467CA9"/>
    <w:rsid w:val="0047406A"/>
    <w:rsid w:val="004755DF"/>
    <w:rsid w:val="00481D61"/>
    <w:rsid w:val="00482A92"/>
    <w:rsid w:val="004830FC"/>
    <w:rsid w:val="004845D2"/>
    <w:rsid w:val="00486F37"/>
    <w:rsid w:val="00496200"/>
    <w:rsid w:val="00497516"/>
    <w:rsid w:val="004A063C"/>
    <w:rsid w:val="004A54DC"/>
    <w:rsid w:val="004A56A9"/>
    <w:rsid w:val="004C09C6"/>
    <w:rsid w:val="004C1260"/>
    <w:rsid w:val="004C5F04"/>
    <w:rsid w:val="004D00E4"/>
    <w:rsid w:val="004D17E7"/>
    <w:rsid w:val="004D5C80"/>
    <w:rsid w:val="004D6FCF"/>
    <w:rsid w:val="004D7BCE"/>
    <w:rsid w:val="004E43E8"/>
    <w:rsid w:val="004F003C"/>
    <w:rsid w:val="004F02DE"/>
    <w:rsid w:val="004F4475"/>
    <w:rsid w:val="005024E9"/>
    <w:rsid w:val="00504211"/>
    <w:rsid w:val="005053E4"/>
    <w:rsid w:val="00506F53"/>
    <w:rsid w:val="005100D3"/>
    <w:rsid w:val="00510237"/>
    <w:rsid w:val="0051259E"/>
    <w:rsid w:val="005158CA"/>
    <w:rsid w:val="005244B8"/>
    <w:rsid w:val="00531106"/>
    <w:rsid w:val="0053270A"/>
    <w:rsid w:val="005332E8"/>
    <w:rsid w:val="00533FFD"/>
    <w:rsid w:val="00544A26"/>
    <w:rsid w:val="00545C1E"/>
    <w:rsid w:val="005472C0"/>
    <w:rsid w:val="00552954"/>
    <w:rsid w:val="00554072"/>
    <w:rsid w:val="00554A5A"/>
    <w:rsid w:val="00557FED"/>
    <w:rsid w:val="00560317"/>
    <w:rsid w:val="005615BC"/>
    <w:rsid w:val="0056178C"/>
    <w:rsid w:val="00562C15"/>
    <w:rsid w:val="00564281"/>
    <w:rsid w:val="00564713"/>
    <w:rsid w:val="0056568E"/>
    <w:rsid w:val="00567F2C"/>
    <w:rsid w:val="00572E2B"/>
    <w:rsid w:val="00582966"/>
    <w:rsid w:val="00590715"/>
    <w:rsid w:val="00590F45"/>
    <w:rsid w:val="005972E1"/>
    <w:rsid w:val="00597D28"/>
    <w:rsid w:val="005A3EEA"/>
    <w:rsid w:val="005B18AA"/>
    <w:rsid w:val="005B1E7D"/>
    <w:rsid w:val="005B4E50"/>
    <w:rsid w:val="005C0857"/>
    <w:rsid w:val="005C4AAE"/>
    <w:rsid w:val="005C4F6F"/>
    <w:rsid w:val="005C595E"/>
    <w:rsid w:val="005C601D"/>
    <w:rsid w:val="005C6157"/>
    <w:rsid w:val="005D3DFD"/>
    <w:rsid w:val="005D4662"/>
    <w:rsid w:val="005D47A1"/>
    <w:rsid w:val="005D5D81"/>
    <w:rsid w:val="005D6C2C"/>
    <w:rsid w:val="005E01E7"/>
    <w:rsid w:val="005E0A3F"/>
    <w:rsid w:val="005E1310"/>
    <w:rsid w:val="005E1B30"/>
    <w:rsid w:val="005E23AB"/>
    <w:rsid w:val="005E2FCD"/>
    <w:rsid w:val="005E68BE"/>
    <w:rsid w:val="005F1151"/>
    <w:rsid w:val="005F1AD8"/>
    <w:rsid w:val="005F2B64"/>
    <w:rsid w:val="005F5B34"/>
    <w:rsid w:val="006017B6"/>
    <w:rsid w:val="00612F10"/>
    <w:rsid w:val="006138D9"/>
    <w:rsid w:val="006140BB"/>
    <w:rsid w:val="00614760"/>
    <w:rsid w:val="00615F14"/>
    <w:rsid w:val="00616EB2"/>
    <w:rsid w:val="00620B1E"/>
    <w:rsid w:val="00630CA8"/>
    <w:rsid w:val="0063163C"/>
    <w:rsid w:val="0063622F"/>
    <w:rsid w:val="00643B34"/>
    <w:rsid w:val="00645409"/>
    <w:rsid w:val="00651A0C"/>
    <w:rsid w:val="00656C89"/>
    <w:rsid w:val="006600E3"/>
    <w:rsid w:val="00663759"/>
    <w:rsid w:val="00663881"/>
    <w:rsid w:val="0066425A"/>
    <w:rsid w:val="00665924"/>
    <w:rsid w:val="00672DFC"/>
    <w:rsid w:val="00675FAA"/>
    <w:rsid w:val="0068280A"/>
    <w:rsid w:val="00687C13"/>
    <w:rsid w:val="006A095D"/>
    <w:rsid w:val="006A2A23"/>
    <w:rsid w:val="006A3202"/>
    <w:rsid w:val="006A3AC5"/>
    <w:rsid w:val="006A6B6A"/>
    <w:rsid w:val="006A754F"/>
    <w:rsid w:val="006B055A"/>
    <w:rsid w:val="006B0AE1"/>
    <w:rsid w:val="006B215D"/>
    <w:rsid w:val="006B2DF2"/>
    <w:rsid w:val="006B52EE"/>
    <w:rsid w:val="006C14ED"/>
    <w:rsid w:val="006C4CF0"/>
    <w:rsid w:val="006D2CD7"/>
    <w:rsid w:val="006D3539"/>
    <w:rsid w:val="006D7228"/>
    <w:rsid w:val="006D7229"/>
    <w:rsid w:val="006F0D1E"/>
    <w:rsid w:val="006F0F86"/>
    <w:rsid w:val="006F50C0"/>
    <w:rsid w:val="00707E5B"/>
    <w:rsid w:val="007108CF"/>
    <w:rsid w:val="00710D0E"/>
    <w:rsid w:val="00715FD9"/>
    <w:rsid w:val="0071616B"/>
    <w:rsid w:val="007172A4"/>
    <w:rsid w:val="00717833"/>
    <w:rsid w:val="00717B40"/>
    <w:rsid w:val="00720BF9"/>
    <w:rsid w:val="0072277C"/>
    <w:rsid w:val="00722C2A"/>
    <w:rsid w:val="007237D9"/>
    <w:rsid w:val="007318F7"/>
    <w:rsid w:val="00741E93"/>
    <w:rsid w:val="0074397E"/>
    <w:rsid w:val="00744AF4"/>
    <w:rsid w:val="00747927"/>
    <w:rsid w:val="00747CF4"/>
    <w:rsid w:val="00750E90"/>
    <w:rsid w:val="00760A2F"/>
    <w:rsid w:val="00764397"/>
    <w:rsid w:val="00767E25"/>
    <w:rsid w:val="00771CA7"/>
    <w:rsid w:val="0077289F"/>
    <w:rsid w:val="007758CE"/>
    <w:rsid w:val="00776250"/>
    <w:rsid w:val="007774AF"/>
    <w:rsid w:val="00780F8C"/>
    <w:rsid w:val="00782E4B"/>
    <w:rsid w:val="00785947"/>
    <w:rsid w:val="00786446"/>
    <w:rsid w:val="00795217"/>
    <w:rsid w:val="00795905"/>
    <w:rsid w:val="00795E19"/>
    <w:rsid w:val="00796F82"/>
    <w:rsid w:val="00797E71"/>
    <w:rsid w:val="007A2D3F"/>
    <w:rsid w:val="007A342D"/>
    <w:rsid w:val="007A67C4"/>
    <w:rsid w:val="007A7506"/>
    <w:rsid w:val="007A7D85"/>
    <w:rsid w:val="007B0848"/>
    <w:rsid w:val="007B27A9"/>
    <w:rsid w:val="007B4B69"/>
    <w:rsid w:val="007B63C8"/>
    <w:rsid w:val="007B6746"/>
    <w:rsid w:val="007C2212"/>
    <w:rsid w:val="007C528C"/>
    <w:rsid w:val="007D01C8"/>
    <w:rsid w:val="007D066A"/>
    <w:rsid w:val="007D20D6"/>
    <w:rsid w:val="007D2AF0"/>
    <w:rsid w:val="007D5E2D"/>
    <w:rsid w:val="007D7B5C"/>
    <w:rsid w:val="007E333A"/>
    <w:rsid w:val="007E620C"/>
    <w:rsid w:val="007E7463"/>
    <w:rsid w:val="007F4525"/>
    <w:rsid w:val="007F45CC"/>
    <w:rsid w:val="007F4C89"/>
    <w:rsid w:val="007F742C"/>
    <w:rsid w:val="007F76F7"/>
    <w:rsid w:val="00801B20"/>
    <w:rsid w:val="0080323B"/>
    <w:rsid w:val="00807F36"/>
    <w:rsid w:val="00812669"/>
    <w:rsid w:val="00813C98"/>
    <w:rsid w:val="008146DA"/>
    <w:rsid w:val="008166C0"/>
    <w:rsid w:val="00822178"/>
    <w:rsid w:val="00825F48"/>
    <w:rsid w:val="00826899"/>
    <w:rsid w:val="00827ADB"/>
    <w:rsid w:val="00837FF2"/>
    <w:rsid w:val="00842AA7"/>
    <w:rsid w:val="00842DFD"/>
    <w:rsid w:val="00844B5B"/>
    <w:rsid w:val="008459DD"/>
    <w:rsid w:val="008532F7"/>
    <w:rsid w:val="0085439B"/>
    <w:rsid w:val="00856F37"/>
    <w:rsid w:val="00861AD1"/>
    <w:rsid w:val="008620B4"/>
    <w:rsid w:val="00865166"/>
    <w:rsid w:val="00865695"/>
    <w:rsid w:val="00866393"/>
    <w:rsid w:val="008676B6"/>
    <w:rsid w:val="0087365E"/>
    <w:rsid w:val="008744DB"/>
    <w:rsid w:val="00881964"/>
    <w:rsid w:val="0088461D"/>
    <w:rsid w:val="008900D2"/>
    <w:rsid w:val="00896C1A"/>
    <w:rsid w:val="00896C20"/>
    <w:rsid w:val="008A3505"/>
    <w:rsid w:val="008A3807"/>
    <w:rsid w:val="008A4E03"/>
    <w:rsid w:val="008A7EE2"/>
    <w:rsid w:val="008B0AB5"/>
    <w:rsid w:val="008B32DD"/>
    <w:rsid w:val="008B4A40"/>
    <w:rsid w:val="008B5131"/>
    <w:rsid w:val="008B5F7F"/>
    <w:rsid w:val="008C350C"/>
    <w:rsid w:val="008D373D"/>
    <w:rsid w:val="008D630C"/>
    <w:rsid w:val="008D6871"/>
    <w:rsid w:val="008D74F7"/>
    <w:rsid w:val="008E44BB"/>
    <w:rsid w:val="008E5BDC"/>
    <w:rsid w:val="008E6757"/>
    <w:rsid w:val="008F08DB"/>
    <w:rsid w:val="008F5480"/>
    <w:rsid w:val="008F7058"/>
    <w:rsid w:val="0090084A"/>
    <w:rsid w:val="009054F1"/>
    <w:rsid w:val="009060E0"/>
    <w:rsid w:val="00906C25"/>
    <w:rsid w:val="00910B07"/>
    <w:rsid w:val="0091292B"/>
    <w:rsid w:val="00913344"/>
    <w:rsid w:val="00914013"/>
    <w:rsid w:val="009140DD"/>
    <w:rsid w:val="009150EB"/>
    <w:rsid w:val="00915207"/>
    <w:rsid w:val="00916713"/>
    <w:rsid w:val="00917A59"/>
    <w:rsid w:val="00917A9F"/>
    <w:rsid w:val="00917BC9"/>
    <w:rsid w:val="00922F80"/>
    <w:rsid w:val="009254F4"/>
    <w:rsid w:val="0094021A"/>
    <w:rsid w:val="00942655"/>
    <w:rsid w:val="00950895"/>
    <w:rsid w:val="0095415F"/>
    <w:rsid w:val="0095528B"/>
    <w:rsid w:val="0095566D"/>
    <w:rsid w:val="00955CFA"/>
    <w:rsid w:val="00957071"/>
    <w:rsid w:val="00973B4E"/>
    <w:rsid w:val="009743AD"/>
    <w:rsid w:val="00977D11"/>
    <w:rsid w:val="00980A97"/>
    <w:rsid w:val="009821E9"/>
    <w:rsid w:val="00983725"/>
    <w:rsid w:val="00991BB5"/>
    <w:rsid w:val="009972AB"/>
    <w:rsid w:val="009A512C"/>
    <w:rsid w:val="009A6769"/>
    <w:rsid w:val="009B33A3"/>
    <w:rsid w:val="009B556B"/>
    <w:rsid w:val="009C00FA"/>
    <w:rsid w:val="009C09BA"/>
    <w:rsid w:val="009C09EA"/>
    <w:rsid w:val="009C2589"/>
    <w:rsid w:val="009C33AE"/>
    <w:rsid w:val="009C3D87"/>
    <w:rsid w:val="009C3E8B"/>
    <w:rsid w:val="009C7258"/>
    <w:rsid w:val="009C799D"/>
    <w:rsid w:val="009D231A"/>
    <w:rsid w:val="009D37EF"/>
    <w:rsid w:val="009D660B"/>
    <w:rsid w:val="009D6B27"/>
    <w:rsid w:val="009E0D8F"/>
    <w:rsid w:val="009E0EDC"/>
    <w:rsid w:val="009E1542"/>
    <w:rsid w:val="009E2F2A"/>
    <w:rsid w:val="009E410C"/>
    <w:rsid w:val="009E4B6C"/>
    <w:rsid w:val="009E4BFB"/>
    <w:rsid w:val="009E57E5"/>
    <w:rsid w:val="009E6D79"/>
    <w:rsid w:val="009E7007"/>
    <w:rsid w:val="009F0D25"/>
    <w:rsid w:val="009F1A4D"/>
    <w:rsid w:val="009F3FC8"/>
    <w:rsid w:val="00A002FE"/>
    <w:rsid w:val="00A02C39"/>
    <w:rsid w:val="00A04D5E"/>
    <w:rsid w:val="00A062E3"/>
    <w:rsid w:val="00A119C5"/>
    <w:rsid w:val="00A1365C"/>
    <w:rsid w:val="00A168AA"/>
    <w:rsid w:val="00A209EF"/>
    <w:rsid w:val="00A224E8"/>
    <w:rsid w:val="00A22E32"/>
    <w:rsid w:val="00A22F35"/>
    <w:rsid w:val="00A30C70"/>
    <w:rsid w:val="00A31C93"/>
    <w:rsid w:val="00A325CA"/>
    <w:rsid w:val="00A35944"/>
    <w:rsid w:val="00A36C8F"/>
    <w:rsid w:val="00A46614"/>
    <w:rsid w:val="00A47C13"/>
    <w:rsid w:val="00A5171E"/>
    <w:rsid w:val="00A52FFB"/>
    <w:rsid w:val="00A54798"/>
    <w:rsid w:val="00A56171"/>
    <w:rsid w:val="00A6415C"/>
    <w:rsid w:val="00A66672"/>
    <w:rsid w:val="00A67770"/>
    <w:rsid w:val="00A707BC"/>
    <w:rsid w:val="00A71797"/>
    <w:rsid w:val="00A76983"/>
    <w:rsid w:val="00A821AC"/>
    <w:rsid w:val="00A83AA1"/>
    <w:rsid w:val="00A83C80"/>
    <w:rsid w:val="00A91523"/>
    <w:rsid w:val="00A96FA8"/>
    <w:rsid w:val="00A97E37"/>
    <w:rsid w:val="00AA0D92"/>
    <w:rsid w:val="00AA283D"/>
    <w:rsid w:val="00AA3D21"/>
    <w:rsid w:val="00AA47B3"/>
    <w:rsid w:val="00AA7466"/>
    <w:rsid w:val="00AA7E30"/>
    <w:rsid w:val="00AB11DF"/>
    <w:rsid w:val="00AB25CA"/>
    <w:rsid w:val="00AB2C58"/>
    <w:rsid w:val="00AB3792"/>
    <w:rsid w:val="00AB7D69"/>
    <w:rsid w:val="00AC0E95"/>
    <w:rsid w:val="00AC3363"/>
    <w:rsid w:val="00AC349B"/>
    <w:rsid w:val="00AD0310"/>
    <w:rsid w:val="00AD6C07"/>
    <w:rsid w:val="00AE56D4"/>
    <w:rsid w:val="00AE75EF"/>
    <w:rsid w:val="00AE7FB0"/>
    <w:rsid w:val="00AF3789"/>
    <w:rsid w:val="00AF5E7A"/>
    <w:rsid w:val="00B026CE"/>
    <w:rsid w:val="00B03376"/>
    <w:rsid w:val="00B05AC5"/>
    <w:rsid w:val="00B141D0"/>
    <w:rsid w:val="00B1527E"/>
    <w:rsid w:val="00B21175"/>
    <w:rsid w:val="00B23595"/>
    <w:rsid w:val="00B27B93"/>
    <w:rsid w:val="00B34BF0"/>
    <w:rsid w:val="00B35EDB"/>
    <w:rsid w:val="00B37919"/>
    <w:rsid w:val="00B431A8"/>
    <w:rsid w:val="00B46BB2"/>
    <w:rsid w:val="00B53567"/>
    <w:rsid w:val="00B560D0"/>
    <w:rsid w:val="00B564A8"/>
    <w:rsid w:val="00B6276B"/>
    <w:rsid w:val="00B7356D"/>
    <w:rsid w:val="00B75EEB"/>
    <w:rsid w:val="00B80E40"/>
    <w:rsid w:val="00B8331B"/>
    <w:rsid w:val="00B83D34"/>
    <w:rsid w:val="00B8446E"/>
    <w:rsid w:val="00B857D5"/>
    <w:rsid w:val="00B93007"/>
    <w:rsid w:val="00B93275"/>
    <w:rsid w:val="00B9644E"/>
    <w:rsid w:val="00BA08AC"/>
    <w:rsid w:val="00BA0B79"/>
    <w:rsid w:val="00BA2CC6"/>
    <w:rsid w:val="00BA39CE"/>
    <w:rsid w:val="00BA5C42"/>
    <w:rsid w:val="00BB3930"/>
    <w:rsid w:val="00BC38B4"/>
    <w:rsid w:val="00BC48E8"/>
    <w:rsid w:val="00BD02DD"/>
    <w:rsid w:val="00BD20C4"/>
    <w:rsid w:val="00BD49A8"/>
    <w:rsid w:val="00BD5C9F"/>
    <w:rsid w:val="00BD61E6"/>
    <w:rsid w:val="00BD6BCA"/>
    <w:rsid w:val="00BE02EA"/>
    <w:rsid w:val="00BE158A"/>
    <w:rsid w:val="00BE2180"/>
    <w:rsid w:val="00BE45C8"/>
    <w:rsid w:val="00BE62CE"/>
    <w:rsid w:val="00BE695B"/>
    <w:rsid w:val="00BE7C06"/>
    <w:rsid w:val="00BE7D8E"/>
    <w:rsid w:val="00BF12FC"/>
    <w:rsid w:val="00C001E5"/>
    <w:rsid w:val="00C10D6A"/>
    <w:rsid w:val="00C11B42"/>
    <w:rsid w:val="00C11EA0"/>
    <w:rsid w:val="00C14E4D"/>
    <w:rsid w:val="00C1601D"/>
    <w:rsid w:val="00C173AF"/>
    <w:rsid w:val="00C20F71"/>
    <w:rsid w:val="00C247F3"/>
    <w:rsid w:val="00C26E4E"/>
    <w:rsid w:val="00C3398E"/>
    <w:rsid w:val="00C34863"/>
    <w:rsid w:val="00C40B72"/>
    <w:rsid w:val="00C47AB3"/>
    <w:rsid w:val="00C506EC"/>
    <w:rsid w:val="00C50ABE"/>
    <w:rsid w:val="00C52260"/>
    <w:rsid w:val="00C525FA"/>
    <w:rsid w:val="00C529A6"/>
    <w:rsid w:val="00C53179"/>
    <w:rsid w:val="00C60025"/>
    <w:rsid w:val="00C64D11"/>
    <w:rsid w:val="00C700F5"/>
    <w:rsid w:val="00C70F35"/>
    <w:rsid w:val="00C7210E"/>
    <w:rsid w:val="00C729D9"/>
    <w:rsid w:val="00C75004"/>
    <w:rsid w:val="00C7605B"/>
    <w:rsid w:val="00C76BB4"/>
    <w:rsid w:val="00C77E2E"/>
    <w:rsid w:val="00C853DA"/>
    <w:rsid w:val="00C931DF"/>
    <w:rsid w:val="00C9391C"/>
    <w:rsid w:val="00C954F0"/>
    <w:rsid w:val="00C957A9"/>
    <w:rsid w:val="00C973EF"/>
    <w:rsid w:val="00CA15E8"/>
    <w:rsid w:val="00CA62D8"/>
    <w:rsid w:val="00CA7BB4"/>
    <w:rsid w:val="00CB7EC5"/>
    <w:rsid w:val="00CC0E05"/>
    <w:rsid w:val="00CC12AD"/>
    <w:rsid w:val="00CC1F96"/>
    <w:rsid w:val="00CC5947"/>
    <w:rsid w:val="00CC5EC8"/>
    <w:rsid w:val="00CD1282"/>
    <w:rsid w:val="00CD65E5"/>
    <w:rsid w:val="00CD6F5F"/>
    <w:rsid w:val="00CD704F"/>
    <w:rsid w:val="00CE1B03"/>
    <w:rsid w:val="00CE3CEC"/>
    <w:rsid w:val="00CE5DF9"/>
    <w:rsid w:val="00CF3225"/>
    <w:rsid w:val="00CF6148"/>
    <w:rsid w:val="00CF6F60"/>
    <w:rsid w:val="00D01671"/>
    <w:rsid w:val="00D05986"/>
    <w:rsid w:val="00D233A1"/>
    <w:rsid w:val="00D35F8D"/>
    <w:rsid w:val="00D37CD5"/>
    <w:rsid w:val="00D41B8B"/>
    <w:rsid w:val="00D42CC3"/>
    <w:rsid w:val="00D4676C"/>
    <w:rsid w:val="00D46B02"/>
    <w:rsid w:val="00D52EB6"/>
    <w:rsid w:val="00D55501"/>
    <w:rsid w:val="00D600FF"/>
    <w:rsid w:val="00D62059"/>
    <w:rsid w:val="00D62746"/>
    <w:rsid w:val="00D62A96"/>
    <w:rsid w:val="00D63895"/>
    <w:rsid w:val="00D71EF4"/>
    <w:rsid w:val="00D755E2"/>
    <w:rsid w:val="00D774B1"/>
    <w:rsid w:val="00D77500"/>
    <w:rsid w:val="00D82BF6"/>
    <w:rsid w:val="00D911DE"/>
    <w:rsid w:val="00D93B25"/>
    <w:rsid w:val="00D97E96"/>
    <w:rsid w:val="00DA01AF"/>
    <w:rsid w:val="00DA0860"/>
    <w:rsid w:val="00DA26AF"/>
    <w:rsid w:val="00DA2D08"/>
    <w:rsid w:val="00DA4786"/>
    <w:rsid w:val="00DA562A"/>
    <w:rsid w:val="00DA57DB"/>
    <w:rsid w:val="00DA5A11"/>
    <w:rsid w:val="00DB340E"/>
    <w:rsid w:val="00DB7661"/>
    <w:rsid w:val="00DC4CEF"/>
    <w:rsid w:val="00DC55F3"/>
    <w:rsid w:val="00DD1960"/>
    <w:rsid w:val="00DD4476"/>
    <w:rsid w:val="00DD5965"/>
    <w:rsid w:val="00DD5D4A"/>
    <w:rsid w:val="00DE1285"/>
    <w:rsid w:val="00DE479A"/>
    <w:rsid w:val="00DE6C92"/>
    <w:rsid w:val="00DE6E8F"/>
    <w:rsid w:val="00DF049A"/>
    <w:rsid w:val="00DF0E8C"/>
    <w:rsid w:val="00DF1F2E"/>
    <w:rsid w:val="00DF37A4"/>
    <w:rsid w:val="00DF476D"/>
    <w:rsid w:val="00DF589E"/>
    <w:rsid w:val="00DF616C"/>
    <w:rsid w:val="00DF790B"/>
    <w:rsid w:val="00DF7BE8"/>
    <w:rsid w:val="00E03CF3"/>
    <w:rsid w:val="00E0493C"/>
    <w:rsid w:val="00E05F64"/>
    <w:rsid w:val="00E077C5"/>
    <w:rsid w:val="00E16A8A"/>
    <w:rsid w:val="00E17439"/>
    <w:rsid w:val="00E266BE"/>
    <w:rsid w:val="00E269E0"/>
    <w:rsid w:val="00E326D4"/>
    <w:rsid w:val="00E34674"/>
    <w:rsid w:val="00E351E8"/>
    <w:rsid w:val="00E351F7"/>
    <w:rsid w:val="00E4162B"/>
    <w:rsid w:val="00E445C1"/>
    <w:rsid w:val="00E44627"/>
    <w:rsid w:val="00E477B2"/>
    <w:rsid w:val="00E5172D"/>
    <w:rsid w:val="00E52BF7"/>
    <w:rsid w:val="00E52E70"/>
    <w:rsid w:val="00E54474"/>
    <w:rsid w:val="00E63814"/>
    <w:rsid w:val="00E702DE"/>
    <w:rsid w:val="00E71217"/>
    <w:rsid w:val="00E72C07"/>
    <w:rsid w:val="00E74229"/>
    <w:rsid w:val="00E75DBB"/>
    <w:rsid w:val="00E760F2"/>
    <w:rsid w:val="00E77499"/>
    <w:rsid w:val="00E82589"/>
    <w:rsid w:val="00E83F03"/>
    <w:rsid w:val="00E84B47"/>
    <w:rsid w:val="00E871A2"/>
    <w:rsid w:val="00E90C4E"/>
    <w:rsid w:val="00E93186"/>
    <w:rsid w:val="00E93AEB"/>
    <w:rsid w:val="00E970A8"/>
    <w:rsid w:val="00E977AF"/>
    <w:rsid w:val="00EA15AA"/>
    <w:rsid w:val="00EA47F9"/>
    <w:rsid w:val="00EA4B46"/>
    <w:rsid w:val="00EA55C4"/>
    <w:rsid w:val="00EB0659"/>
    <w:rsid w:val="00EC0B71"/>
    <w:rsid w:val="00EC1C00"/>
    <w:rsid w:val="00EC5F05"/>
    <w:rsid w:val="00EC65B3"/>
    <w:rsid w:val="00ED229F"/>
    <w:rsid w:val="00ED2D61"/>
    <w:rsid w:val="00ED414C"/>
    <w:rsid w:val="00ED6BAE"/>
    <w:rsid w:val="00EE0238"/>
    <w:rsid w:val="00EE0A04"/>
    <w:rsid w:val="00EE33C9"/>
    <w:rsid w:val="00EE5983"/>
    <w:rsid w:val="00EF2630"/>
    <w:rsid w:val="00EF47F7"/>
    <w:rsid w:val="00F029A1"/>
    <w:rsid w:val="00F03A9A"/>
    <w:rsid w:val="00F078E5"/>
    <w:rsid w:val="00F10FC6"/>
    <w:rsid w:val="00F11149"/>
    <w:rsid w:val="00F11D4A"/>
    <w:rsid w:val="00F14629"/>
    <w:rsid w:val="00F15329"/>
    <w:rsid w:val="00F15867"/>
    <w:rsid w:val="00F20324"/>
    <w:rsid w:val="00F22075"/>
    <w:rsid w:val="00F24BEA"/>
    <w:rsid w:val="00F25790"/>
    <w:rsid w:val="00F37863"/>
    <w:rsid w:val="00F37B1A"/>
    <w:rsid w:val="00F40BF8"/>
    <w:rsid w:val="00F43B3D"/>
    <w:rsid w:val="00F46E59"/>
    <w:rsid w:val="00F51602"/>
    <w:rsid w:val="00F53396"/>
    <w:rsid w:val="00F6291A"/>
    <w:rsid w:val="00F64510"/>
    <w:rsid w:val="00F649CF"/>
    <w:rsid w:val="00F6645B"/>
    <w:rsid w:val="00F73FF8"/>
    <w:rsid w:val="00F75AE9"/>
    <w:rsid w:val="00F844ED"/>
    <w:rsid w:val="00F84830"/>
    <w:rsid w:val="00F90EAA"/>
    <w:rsid w:val="00F94417"/>
    <w:rsid w:val="00F94C5D"/>
    <w:rsid w:val="00F95DEA"/>
    <w:rsid w:val="00F9668F"/>
    <w:rsid w:val="00FB0025"/>
    <w:rsid w:val="00FB0C5E"/>
    <w:rsid w:val="00FB0FFA"/>
    <w:rsid w:val="00FB7CE7"/>
    <w:rsid w:val="00FC1B01"/>
    <w:rsid w:val="00FC21B8"/>
    <w:rsid w:val="00FC3B60"/>
    <w:rsid w:val="00FC4472"/>
    <w:rsid w:val="00FC75B0"/>
    <w:rsid w:val="00FD1BCF"/>
    <w:rsid w:val="00FD21F5"/>
    <w:rsid w:val="00FD2663"/>
    <w:rsid w:val="00FE2AD8"/>
    <w:rsid w:val="00FE4DA0"/>
    <w:rsid w:val="00FF058C"/>
    <w:rsid w:val="00FF08CF"/>
    <w:rsid w:val="00FF1E35"/>
    <w:rsid w:val="00FF3D56"/>
    <w:rsid w:val="00FF5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B2648"/>
  <w15:chartTrackingRefBased/>
  <w15:docId w15:val="{EC53F53D-53BA-4FF5-AA71-6271EA666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687D"/>
    <w:rPr>
      <w:color w:val="808080"/>
    </w:rPr>
  </w:style>
  <w:style w:type="paragraph" w:customStyle="1" w:styleId="Default">
    <w:name w:val="Default"/>
    <w:rsid w:val="00313751"/>
    <w:pPr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A67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900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00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mailto:snellore@asu.edu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6</TotalTime>
  <Pages>4</Pages>
  <Words>890</Words>
  <Characters>507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anirud Reddy Nellore (Student)</dc:creator>
  <cp:keywords/>
  <dc:description/>
  <cp:lastModifiedBy>Saianirud Reddy Nellore (Student)</cp:lastModifiedBy>
  <cp:revision>4563</cp:revision>
  <cp:lastPrinted>2021-03-29T02:19:00Z</cp:lastPrinted>
  <dcterms:created xsi:type="dcterms:W3CDTF">2021-02-20T20:57:00Z</dcterms:created>
  <dcterms:modified xsi:type="dcterms:W3CDTF">2021-03-29T06:02:00Z</dcterms:modified>
</cp:coreProperties>
</file>